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EAF60" w14:textId="3EF7FEE0" w:rsidR="00D6037D" w:rsidRDefault="00D6037D" w:rsidP="00F347CD">
      <w:pPr>
        <w:spacing w:after="0"/>
        <w:rPr>
          <w:rFonts w:cs="Arial"/>
        </w:rPr>
      </w:pPr>
      <w:bookmarkStart w:id="0" w:name="_GoBack"/>
      <w:bookmarkEnd w:id="0"/>
      <w:r w:rsidRPr="00D6037D">
        <w:rPr>
          <w:rFonts w:cs="Arial"/>
          <w:b/>
        </w:rPr>
        <w:t>Last Updated:</w:t>
      </w:r>
      <w:r w:rsidR="006C18AD">
        <w:rPr>
          <w:rFonts w:cs="Arial"/>
        </w:rPr>
        <w:t xml:space="preserve"> </w:t>
      </w:r>
      <w:r w:rsidR="00D56FA7">
        <w:rPr>
          <w:rFonts w:cs="Arial"/>
        </w:rPr>
        <w:t>03/</w:t>
      </w:r>
      <w:r w:rsidR="001145FB">
        <w:rPr>
          <w:rFonts w:cs="Arial"/>
        </w:rPr>
        <w:t>27</w:t>
      </w:r>
      <w:r w:rsidR="00D56FA7">
        <w:rPr>
          <w:rFonts w:cs="Arial"/>
        </w:rPr>
        <w:t>/2020</w:t>
      </w:r>
    </w:p>
    <w:p w14:paraId="3EE6E857" w14:textId="77777777" w:rsidR="00DB6720" w:rsidRDefault="00DB6720" w:rsidP="00F347CD">
      <w:pPr>
        <w:spacing w:after="0"/>
        <w:rPr>
          <w:rFonts w:cs="Arial"/>
        </w:rPr>
      </w:pPr>
    </w:p>
    <w:p w14:paraId="25EDF8A9" w14:textId="31670BC4" w:rsidR="007C2C7E" w:rsidRDefault="00253F76" w:rsidP="007C2C7E">
      <w:pPr>
        <w:spacing w:after="0"/>
        <w:rPr>
          <w:rFonts w:cs="Arial"/>
        </w:rPr>
      </w:pPr>
      <w:r>
        <w:rPr>
          <w:rFonts w:cs="Arial"/>
        </w:rPr>
        <w:t>This guide outlines the steps</w:t>
      </w:r>
      <w:r w:rsidR="007C2C7E">
        <w:rPr>
          <w:rFonts w:cs="Arial"/>
        </w:rPr>
        <w:t xml:space="preserve"> to request the Emergency Leave</w:t>
      </w:r>
      <w:r w:rsidR="00846F98">
        <w:rPr>
          <w:rFonts w:cs="Arial"/>
        </w:rPr>
        <w:t xml:space="preserve"> or Emergency FMLA</w:t>
      </w:r>
      <w:r w:rsidR="007C2C7E">
        <w:rPr>
          <w:rFonts w:cs="Arial"/>
        </w:rPr>
        <w:t xml:space="preserve"> in SuccessFactors. According to the </w:t>
      </w:r>
      <w:hyperlink r:id="rId12" w:anchor="leave" w:history="1">
        <w:r w:rsidR="007C2C7E" w:rsidRPr="007C2C7E">
          <w:rPr>
            <w:rStyle w:val="Hyperlink"/>
            <w:rFonts w:cs="Arial"/>
          </w:rPr>
          <w:t>COVID-19 Purdue Website – FAQS related leave</w:t>
        </w:r>
      </w:hyperlink>
      <w:r w:rsidR="001D1036">
        <w:rPr>
          <w:rFonts w:cs="Arial"/>
        </w:rPr>
        <w:t>;</w:t>
      </w:r>
      <w:r w:rsidR="007C2C7E">
        <w:rPr>
          <w:rFonts w:cs="Arial"/>
        </w:rPr>
        <w:t xml:space="preserve"> emergency paid leave is outlined as followed:</w:t>
      </w:r>
    </w:p>
    <w:p w14:paraId="3F9F5EAC" w14:textId="77777777" w:rsidR="007C2C7E" w:rsidRDefault="007C2C7E" w:rsidP="007C2C7E">
      <w:pPr>
        <w:spacing w:after="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4140"/>
        <w:gridCol w:w="4315"/>
      </w:tblGrid>
      <w:tr w:rsidR="007C2C7E" w14:paraId="14EB7B6B" w14:textId="77777777" w:rsidTr="007B0EDC">
        <w:tc>
          <w:tcPr>
            <w:tcW w:w="2245" w:type="dxa"/>
            <w:shd w:val="clear" w:color="auto" w:fill="EEECE1" w:themeFill="background2"/>
          </w:tcPr>
          <w:p w14:paraId="3ECBE062" w14:textId="77777777" w:rsidR="007C2C7E" w:rsidRPr="006B48F9" w:rsidRDefault="007C2C7E" w:rsidP="007C2C7E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4140" w:type="dxa"/>
            <w:shd w:val="clear" w:color="auto" w:fill="EEECE1" w:themeFill="background2"/>
          </w:tcPr>
          <w:p w14:paraId="2E6BF488" w14:textId="3D4B041A" w:rsidR="007C2C7E" w:rsidRPr="006B48F9" w:rsidRDefault="00846F98" w:rsidP="007B0EDC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mergency FMLA</w:t>
            </w:r>
          </w:p>
        </w:tc>
        <w:tc>
          <w:tcPr>
            <w:tcW w:w="4315" w:type="dxa"/>
            <w:shd w:val="clear" w:color="auto" w:fill="EEECE1" w:themeFill="background2"/>
          </w:tcPr>
          <w:p w14:paraId="7E90D294" w14:textId="01E92DBE" w:rsidR="007C2C7E" w:rsidRPr="006B48F9" w:rsidRDefault="007C2C7E" w:rsidP="00846F98">
            <w:pPr>
              <w:spacing w:after="0"/>
              <w:jc w:val="center"/>
              <w:rPr>
                <w:rFonts w:cs="Arial"/>
                <w:b/>
              </w:rPr>
            </w:pPr>
            <w:r w:rsidRPr="006B48F9">
              <w:rPr>
                <w:rFonts w:cs="Arial"/>
                <w:b/>
              </w:rPr>
              <w:t>Emergency Leave</w:t>
            </w:r>
          </w:p>
        </w:tc>
      </w:tr>
      <w:tr w:rsidR="007C2C7E" w14:paraId="61090B57" w14:textId="77777777" w:rsidTr="007B0EDC">
        <w:tc>
          <w:tcPr>
            <w:tcW w:w="2245" w:type="dxa"/>
          </w:tcPr>
          <w:p w14:paraId="28EA70E5" w14:textId="78829860" w:rsidR="007C2C7E" w:rsidRPr="006B48F9" w:rsidRDefault="007C2C7E" w:rsidP="007C2C7E">
            <w:pPr>
              <w:spacing w:after="0"/>
              <w:rPr>
                <w:rFonts w:cs="Arial"/>
                <w:i/>
              </w:rPr>
            </w:pPr>
            <w:r w:rsidRPr="006B48F9">
              <w:rPr>
                <w:rFonts w:cs="Arial"/>
                <w:i/>
              </w:rPr>
              <w:t>Eligible employees</w:t>
            </w:r>
          </w:p>
        </w:tc>
        <w:tc>
          <w:tcPr>
            <w:tcW w:w="4140" w:type="dxa"/>
          </w:tcPr>
          <w:p w14:paraId="44F9BD6F" w14:textId="411A62D9" w:rsidR="007C2C7E" w:rsidRDefault="007C2C7E" w:rsidP="007C2C7E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Employees with more than 30</w:t>
            </w:r>
            <w:r w:rsidR="00D71A05">
              <w:rPr>
                <w:rFonts w:cs="Arial"/>
              </w:rPr>
              <w:t xml:space="preserve"> calendar</w:t>
            </w:r>
            <w:r>
              <w:rPr>
                <w:rFonts w:cs="Arial"/>
              </w:rPr>
              <w:t xml:space="preserve"> days </w:t>
            </w:r>
            <w:r w:rsidR="00D71A05">
              <w:rPr>
                <w:rFonts w:cs="Arial"/>
              </w:rPr>
              <w:t xml:space="preserve">of </w:t>
            </w:r>
            <w:r>
              <w:rPr>
                <w:rFonts w:cs="Arial"/>
              </w:rPr>
              <w:t>service who cannot work or telework</w:t>
            </w:r>
          </w:p>
        </w:tc>
        <w:tc>
          <w:tcPr>
            <w:tcW w:w="4315" w:type="dxa"/>
          </w:tcPr>
          <w:p w14:paraId="3BE526AA" w14:textId="593B2456" w:rsidR="007C2C7E" w:rsidRDefault="00D53BFC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F</w:t>
            </w:r>
            <w:r w:rsidR="007C2C7E">
              <w:rPr>
                <w:rFonts w:cs="Arial"/>
              </w:rPr>
              <w:t>ull and part-time employees who cannot work or telework</w:t>
            </w:r>
          </w:p>
        </w:tc>
      </w:tr>
      <w:tr w:rsidR="007C2C7E" w14:paraId="2C536F05" w14:textId="77777777" w:rsidTr="007B0EDC">
        <w:tc>
          <w:tcPr>
            <w:tcW w:w="2245" w:type="dxa"/>
          </w:tcPr>
          <w:p w14:paraId="330502AA" w14:textId="6F5C6407" w:rsidR="007C2C7E" w:rsidRPr="006B48F9" w:rsidRDefault="007C2C7E" w:rsidP="007C2C7E">
            <w:pPr>
              <w:spacing w:after="0"/>
              <w:rPr>
                <w:rFonts w:cs="Arial"/>
                <w:i/>
              </w:rPr>
            </w:pPr>
            <w:r w:rsidRPr="006B48F9">
              <w:rPr>
                <w:rFonts w:cs="Arial"/>
                <w:i/>
              </w:rPr>
              <w:t>Qualifying need based on public health emergency</w:t>
            </w:r>
          </w:p>
        </w:tc>
        <w:tc>
          <w:tcPr>
            <w:tcW w:w="4140" w:type="dxa"/>
          </w:tcPr>
          <w:p w14:paraId="62440979" w14:textId="24283DB0" w:rsidR="007C2C7E" w:rsidRPr="006B48F9" w:rsidRDefault="007C2C7E" w:rsidP="007B0EDC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  <w:r w:rsidRPr="006B48F9">
              <w:rPr>
                <w:rFonts w:cs="Arial"/>
              </w:rPr>
              <w:t>Need to care for a child if the child’s school or place of childcare has been closed or the chil</w:t>
            </w:r>
            <w:r w:rsidR="007B0EDC">
              <w:rPr>
                <w:rFonts w:cs="Arial"/>
              </w:rPr>
              <w:t>d</w:t>
            </w:r>
            <w:r w:rsidRPr="006B48F9">
              <w:rPr>
                <w:rFonts w:cs="Arial"/>
              </w:rPr>
              <w:t>care provider is unavailable, due to a public health emergency.</w:t>
            </w:r>
          </w:p>
        </w:tc>
        <w:tc>
          <w:tcPr>
            <w:tcW w:w="4315" w:type="dxa"/>
          </w:tcPr>
          <w:p w14:paraId="4978963E" w14:textId="77777777" w:rsidR="007C2C7E" w:rsidRPr="006B48F9" w:rsidRDefault="006B48F9" w:rsidP="006B48F9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  <w:r w:rsidRPr="006B48F9">
              <w:rPr>
                <w:rFonts w:cs="Arial"/>
              </w:rPr>
              <w:t>Self-isolation due to coronavirus</w:t>
            </w:r>
          </w:p>
          <w:p w14:paraId="086E492F" w14:textId="77777777" w:rsidR="006B48F9" w:rsidRPr="006B48F9" w:rsidRDefault="006B48F9" w:rsidP="006B48F9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  <w:r w:rsidRPr="006B48F9">
              <w:rPr>
                <w:rFonts w:cs="Arial"/>
              </w:rPr>
              <w:t>Awaiting a medical diagnosis while experiencing symptoms of coronavirus</w:t>
            </w:r>
          </w:p>
          <w:p w14:paraId="06CCAF5D" w14:textId="77777777" w:rsidR="006B48F9" w:rsidRPr="006B48F9" w:rsidRDefault="006B48F9" w:rsidP="006B48F9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  <w:r w:rsidRPr="006B48F9">
              <w:rPr>
                <w:rFonts w:cs="Arial"/>
              </w:rPr>
              <w:t>Self-quarantine due to order of a public official or recommendation of medical provider due to:</w:t>
            </w:r>
          </w:p>
          <w:p w14:paraId="15F14597" w14:textId="77777777" w:rsidR="006B48F9" w:rsidRDefault="006B48F9" w:rsidP="006B48F9">
            <w:pPr>
              <w:pStyle w:val="ListParagraph"/>
              <w:numPr>
                <w:ilvl w:val="1"/>
                <w:numId w:val="23"/>
              </w:numPr>
              <w:rPr>
                <w:rFonts w:cs="Arial"/>
              </w:rPr>
            </w:pPr>
            <w:r w:rsidRPr="006B48F9">
              <w:rPr>
                <w:rFonts w:cs="Arial"/>
              </w:rPr>
              <w:t>Coronavirus exposure</w:t>
            </w:r>
            <w:r>
              <w:rPr>
                <w:rFonts w:cs="Arial"/>
              </w:rPr>
              <w:t xml:space="preserve"> or symptoms</w:t>
            </w:r>
          </w:p>
          <w:p w14:paraId="0EA52B9B" w14:textId="77777777" w:rsidR="006B48F9" w:rsidRDefault="006B48F9" w:rsidP="006B48F9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  <w:r>
              <w:rPr>
                <w:rFonts w:cs="Arial"/>
              </w:rPr>
              <w:t>Care for family member with coronavirus exposure or symptoms</w:t>
            </w:r>
          </w:p>
          <w:p w14:paraId="672C5F5D" w14:textId="51C08466" w:rsidR="006B48F9" w:rsidRPr="006B48F9" w:rsidRDefault="006B48F9" w:rsidP="006B48F9">
            <w:pPr>
              <w:pStyle w:val="ListParagraph"/>
              <w:numPr>
                <w:ilvl w:val="1"/>
                <w:numId w:val="23"/>
              </w:numPr>
              <w:rPr>
                <w:rFonts w:cs="Arial"/>
              </w:rPr>
            </w:pPr>
            <w:r>
              <w:rPr>
                <w:rFonts w:cs="Arial"/>
              </w:rPr>
              <w:t>To care for child due to school or childcare closure on account of coronavirus</w:t>
            </w:r>
          </w:p>
        </w:tc>
      </w:tr>
      <w:tr w:rsidR="007C2C7E" w14:paraId="1A8C63B2" w14:textId="77777777" w:rsidTr="007B0EDC">
        <w:tc>
          <w:tcPr>
            <w:tcW w:w="2245" w:type="dxa"/>
          </w:tcPr>
          <w:p w14:paraId="17D6CC70" w14:textId="139E2FB3" w:rsidR="007C2C7E" w:rsidRPr="006B48F9" w:rsidRDefault="006B48F9" w:rsidP="007C2C7E">
            <w:pPr>
              <w:spacing w:after="0"/>
              <w:rPr>
                <w:rFonts w:cs="Arial"/>
                <w:i/>
              </w:rPr>
            </w:pPr>
            <w:r w:rsidRPr="006B48F9">
              <w:rPr>
                <w:rFonts w:cs="Arial"/>
                <w:i/>
              </w:rPr>
              <w:t>Amount of paid leave</w:t>
            </w:r>
          </w:p>
        </w:tc>
        <w:tc>
          <w:tcPr>
            <w:tcW w:w="4140" w:type="dxa"/>
          </w:tcPr>
          <w:p w14:paraId="266DB251" w14:textId="4CEDD1AE" w:rsidR="006B48F9" w:rsidRPr="006B48F9" w:rsidRDefault="00846F98">
            <w:pPr>
              <w:pStyle w:val="ListParagraph"/>
              <w:numPr>
                <w:ilvl w:val="0"/>
                <w:numId w:val="24"/>
              </w:numPr>
              <w:rPr>
                <w:rFonts w:cs="Arial"/>
              </w:rPr>
            </w:pPr>
            <w:r>
              <w:rPr>
                <w:rFonts w:cs="Arial"/>
              </w:rPr>
              <w:t xml:space="preserve">Up to </w:t>
            </w:r>
            <w:r w:rsidR="00D71A05">
              <w:rPr>
                <w:rFonts w:cs="Arial"/>
              </w:rPr>
              <w:t>5</w:t>
            </w:r>
            <w:r>
              <w:rPr>
                <w:rFonts w:cs="Arial"/>
              </w:rPr>
              <w:t>0 days paid leave</w:t>
            </w:r>
            <w:r w:rsidR="00C6797B">
              <w:rPr>
                <w:rFonts w:cs="Arial"/>
              </w:rPr>
              <w:t xml:space="preserve"> (follows</w:t>
            </w:r>
            <w:r w:rsidR="00D71A05">
              <w:rPr>
                <w:rFonts w:cs="Arial"/>
              </w:rPr>
              <w:t xml:space="preserve"> the 10 days of Emergency Leave).</w:t>
            </w:r>
          </w:p>
        </w:tc>
        <w:tc>
          <w:tcPr>
            <w:tcW w:w="4315" w:type="dxa"/>
          </w:tcPr>
          <w:p w14:paraId="595E87CB" w14:textId="1969B0F2" w:rsidR="006B48F9" w:rsidRPr="006B48F9" w:rsidRDefault="00846F98" w:rsidP="006B48F9">
            <w:pPr>
              <w:pStyle w:val="ListParagraph"/>
              <w:numPr>
                <w:ilvl w:val="0"/>
                <w:numId w:val="24"/>
              </w:numPr>
              <w:rPr>
                <w:rFonts w:cs="Arial"/>
              </w:rPr>
            </w:pPr>
            <w:r>
              <w:rPr>
                <w:rFonts w:cs="Arial"/>
              </w:rPr>
              <w:t>Up to 10 days paid leave</w:t>
            </w:r>
          </w:p>
        </w:tc>
      </w:tr>
    </w:tbl>
    <w:p w14:paraId="7862C05D" w14:textId="77777777" w:rsidR="003373B0" w:rsidRDefault="003373B0" w:rsidP="007C2C7E">
      <w:pPr>
        <w:spacing w:after="0"/>
        <w:rPr>
          <w:rFonts w:cs="Arial"/>
        </w:rPr>
      </w:pPr>
    </w:p>
    <w:p w14:paraId="32157CAD" w14:textId="5C43AEBB" w:rsidR="0096021D" w:rsidRDefault="003373B0" w:rsidP="00610406">
      <w:pPr>
        <w:spacing w:after="0"/>
        <w:rPr>
          <w:rFonts w:cs="Arial"/>
          <w:i/>
        </w:rPr>
      </w:pPr>
      <w:r w:rsidRPr="003373B0">
        <w:rPr>
          <w:rFonts w:cs="Arial"/>
          <w:i/>
        </w:rPr>
        <w:t xml:space="preserve">Eligible employees that currently do not </w:t>
      </w:r>
      <w:r w:rsidR="0096021D">
        <w:rPr>
          <w:rFonts w:cs="Arial"/>
          <w:i/>
        </w:rPr>
        <w:t xml:space="preserve">have time off benefits and do not </w:t>
      </w:r>
      <w:r w:rsidRPr="003373B0">
        <w:rPr>
          <w:rFonts w:cs="Arial"/>
          <w:i/>
        </w:rPr>
        <w:t>request time off (i.e., Limited Term Lecturers</w:t>
      </w:r>
      <w:r w:rsidR="0096021D">
        <w:rPr>
          <w:rFonts w:cs="Arial"/>
          <w:i/>
        </w:rPr>
        <w:t xml:space="preserve"> or students currently working</w:t>
      </w:r>
      <w:r w:rsidRPr="003373B0">
        <w:rPr>
          <w:rFonts w:cs="Arial"/>
          <w:i/>
        </w:rPr>
        <w:t>) should complete the</w:t>
      </w:r>
      <w:hyperlink r:id="rId13" w:history="1">
        <w:r w:rsidRPr="003373B0">
          <w:rPr>
            <w:rStyle w:val="Hyperlink"/>
            <w:rFonts w:cs="Arial"/>
            <w:i/>
          </w:rPr>
          <w:t xml:space="preserve"> Emergency FMLA DocuSign Form</w:t>
        </w:r>
      </w:hyperlink>
      <w:r w:rsidRPr="003373B0">
        <w:rPr>
          <w:rFonts w:cs="Arial"/>
          <w:i/>
        </w:rPr>
        <w:t xml:space="preserve"> to request Emergency FMLA leave hours. The form requires the employee’s name, PUID, leave hours, start, and end date of leave. </w:t>
      </w:r>
      <w:r w:rsidR="0096021D">
        <w:rPr>
          <w:rFonts w:cs="Arial"/>
          <w:i/>
        </w:rPr>
        <w:t xml:space="preserve">The form </w:t>
      </w:r>
      <w:r w:rsidRPr="003373B0">
        <w:rPr>
          <w:rFonts w:cs="Arial"/>
          <w:i/>
        </w:rPr>
        <w:t>route</w:t>
      </w:r>
      <w:r w:rsidR="0096021D">
        <w:rPr>
          <w:rFonts w:cs="Arial"/>
          <w:i/>
        </w:rPr>
        <w:t>s</w:t>
      </w:r>
      <w:r w:rsidRPr="003373B0">
        <w:rPr>
          <w:rFonts w:cs="Arial"/>
          <w:i/>
        </w:rPr>
        <w:t xml:space="preserve"> to the supervisor fo</w:t>
      </w:r>
      <w:r w:rsidR="0096021D">
        <w:rPr>
          <w:rFonts w:cs="Arial"/>
          <w:i/>
        </w:rPr>
        <w:t xml:space="preserve">r approval and is processed in </w:t>
      </w:r>
      <w:r w:rsidRPr="003373B0">
        <w:rPr>
          <w:rFonts w:cs="Arial"/>
          <w:i/>
        </w:rPr>
        <w:t>Human Resour</w:t>
      </w:r>
      <w:r w:rsidR="0096021D">
        <w:rPr>
          <w:rFonts w:cs="Arial"/>
          <w:i/>
        </w:rPr>
        <w:t>ces.</w:t>
      </w:r>
    </w:p>
    <w:p w14:paraId="53B646A3" w14:textId="77777777" w:rsidR="0096021D" w:rsidRDefault="0096021D" w:rsidP="00610406">
      <w:pPr>
        <w:spacing w:after="0"/>
        <w:rPr>
          <w:rFonts w:cs="Arial"/>
        </w:rPr>
      </w:pPr>
    </w:p>
    <w:p w14:paraId="039F78A5" w14:textId="675219D7" w:rsidR="00610406" w:rsidRDefault="00610406" w:rsidP="00610406">
      <w:pPr>
        <w:spacing w:after="0"/>
        <w:rPr>
          <w:rFonts w:cs="Arial"/>
        </w:rPr>
      </w:pPr>
      <w:r>
        <w:rPr>
          <w:rFonts w:cs="Arial"/>
        </w:rPr>
        <w:t>Quick Links:</w:t>
      </w:r>
    </w:p>
    <w:p w14:paraId="1C84F88D" w14:textId="0EBF4A5F" w:rsidR="00610406" w:rsidRPr="007B0EDC" w:rsidRDefault="003E3CDE" w:rsidP="007B0EDC">
      <w:pPr>
        <w:pStyle w:val="ListParagraph"/>
        <w:numPr>
          <w:ilvl w:val="0"/>
          <w:numId w:val="25"/>
        </w:numPr>
        <w:rPr>
          <w:rFonts w:cs="Arial"/>
        </w:rPr>
      </w:pPr>
      <w:hyperlink w:anchor="_Requesting_Time_Off" w:history="1">
        <w:r w:rsidR="00610406" w:rsidRPr="007B0EDC">
          <w:rPr>
            <w:rStyle w:val="Hyperlink"/>
            <w:rFonts w:cs="Arial"/>
          </w:rPr>
          <w:t xml:space="preserve">Requesting </w:t>
        </w:r>
        <w:r w:rsidR="007B0EDC">
          <w:rPr>
            <w:rStyle w:val="Hyperlink"/>
            <w:rFonts w:cs="Arial"/>
          </w:rPr>
          <w:t xml:space="preserve">Emergency </w:t>
        </w:r>
        <w:r w:rsidR="00610406" w:rsidRPr="007B0EDC">
          <w:rPr>
            <w:rStyle w:val="Hyperlink"/>
            <w:rFonts w:cs="Arial"/>
          </w:rPr>
          <w:t xml:space="preserve">Leave </w:t>
        </w:r>
        <w:r w:rsidR="00846F98">
          <w:rPr>
            <w:rStyle w:val="Hyperlink"/>
            <w:rFonts w:cs="Arial"/>
          </w:rPr>
          <w:t>or Emergency FMLA</w:t>
        </w:r>
      </w:hyperlink>
    </w:p>
    <w:p w14:paraId="517C9511" w14:textId="46C871F7" w:rsidR="00610406" w:rsidRPr="007B0EDC" w:rsidRDefault="003E3CDE" w:rsidP="007B0EDC">
      <w:pPr>
        <w:pStyle w:val="ListParagraph"/>
        <w:numPr>
          <w:ilvl w:val="0"/>
          <w:numId w:val="25"/>
        </w:numPr>
        <w:rPr>
          <w:rFonts w:cs="Arial"/>
        </w:rPr>
      </w:pPr>
      <w:hyperlink w:anchor="_Time_Off:_Editing" w:history="1">
        <w:r w:rsidR="00610406" w:rsidRPr="007B0EDC">
          <w:rPr>
            <w:rStyle w:val="Hyperlink"/>
            <w:rFonts w:cs="Arial"/>
          </w:rPr>
          <w:t>Editing or</w:t>
        </w:r>
        <w:r w:rsidR="003B753E" w:rsidRPr="007B0EDC">
          <w:rPr>
            <w:rStyle w:val="Hyperlink"/>
            <w:rFonts w:cs="Arial"/>
          </w:rPr>
          <w:t xml:space="preserve"> Cancelling </w:t>
        </w:r>
        <w:r w:rsidR="007B0EDC">
          <w:rPr>
            <w:rStyle w:val="Hyperlink"/>
            <w:rFonts w:cs="Arial"/>
          </w:rPr>
          <w:t xml:space="preserve">Emergency </w:t>
        </w:r>
        <w:r w:rsidR="003B753E" w:rsidRPr="007B0EDC">
          <w:rPr>
            <w:rStyle w:val="Hyperlink"/>
            <w:rFonts w:cs="Arial"/>
          </w:rPr>
          <w:t>Leave</w:t>
        </w:r>
        <w:r w:rsidR="00846F98">
          <w:rPr>
            <w:rStyle w:val="Hyperlink"/>
            <w:rFonts w:cs="Arial"/>
          </w:rPr>
          <w:t xml:space="preserve"> or Emergency FMLA</w:t>
        </w:r>
        <w:r w:rsidR="003B753E" w:rsidRPr="007B0EDC">
          <w:rPr>
            <w:rStyle w:val="Hyperlink"/>
            <w:rFonts w:cs="Arial"/>
          </w:rPr>
          <w:t xml:space="preserve"> </w:t>
        </w:r>
      </w:hyperlink>
    </w:p>
    <w:p w14:paraId="09E81766" w14:textId="77777777" w:rsidR="00610406" w:rsidRDefault="00610406" w:rsidP="00610406">
      <w:pPr>
        <w:spacing w:after="0"/>
        <w:rPr>
          <w:rFonts w:cs="Arial"/>
          <w:i/>
        </w:rPr>
      </w:pPr>
    </w:p>
    <w:p w14:paraId="50167301" w14:textId="77777777" w:rsidR="002641CA" w:rsidRPr="00DB30B3" w:rsidRDefault="002641CA" w:rsidP="00DB30B3">
      <w:pPr>
        <w:spacing w:after="0"/>
        <w:jc w:val="center"/>
        <w:rPr>
          <w:rFonts w:cs="Arial"/>
          <w:i/>
          <w:vanish/>
          <w:color w:val="FF0000"/>
        </w:rPr>
      </w:pPr>
    </w:p>
    <w:tbl>
      <w:tblPr>
        <w:tblW w:w="4956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297"/>
        <w:gridCol w:w="31"/>
        <w:gridCol w:w="7258"/>
      </w:tblGrid>
      <w:tr w:rsidR="00253F76" w14:paraId="59E0E700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5C0F8151" w14:textId="77777777" w:rsidR="00253F76" w:rsidRPr="00253F76" w:rsidRDefault="00253F76" w:rsidP="00E15CB2">
            <w:pPr>
              <w:pStyle w:val="Heading2"/>
            </w:pPr>
            <w:bookmarkStart w:id="1" w:name="_Toc533332"/>
            <w:r w:rsidRPr="00253F76">
              <w:t>Accessing SuccessFactors</w:t>
            </w:r>
            <w:bookmarkEnd w:id="1"/>
          </w:p>
        </w:tc>
      </w:tr>
      <w:tr w:rsidR="00253F76" w14:paraId="2A06E0F2" w14:textId="77777777" w:rsidTr="004C0315">
        <w:trPr>
          <w:trHeight w:val="1281"/>
        </w:trPr>
        <w:tc>
          <w:tcPr>
            <w:tcW w:w="3328" w:type="dxa"/>
            <w:gridSpan w:val="2"/>
            <w:shd w:val="clear" w:color="auto" w:fill="auto"/>
            <w:vAlign w:val="center"/>
          </w:tcPr>
          <w:p w14:paraId="44495FCF" w14:textId="77777777" w:rsidR="00253F76" w:rsidRDefault="00253F76" w:rsidP="00E15CB2">
            <w:pPr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.</w:t>
            </w:r>
          </w:p>
          <w:p w14:paraId="7F188BC2" w14:textId="77777777" w:rsidR="00D80118" w:rsidRDefault="00D80118" w:rsidP="00E15CB2">
            <w:pPr>
              <w:rPr>
                <w:b/>
              </w:rPr>
            </w:pPr>
          </w:p>
          <w:p w14:paraId="240ADE64" w14:textId="2FF20108" w:rsidR="00D80118" w:rsidRPr="000C1273" w:rsidRDefault="00D80118" w:rsidP="0096021D">
            <w:pPr>
              <w:rPr>
                <w:noProof/>
              </w:rPr>
            </w:pPr>
            <w:r w:rsidRPr="000C1273">
              <w:t xml:space="preserve">Log in using </w:t>
            </w:r>
            <w:r w:rsidRPr="00DB6720">
              <w:rPr>
                <w:b/>
              </w:rPr>
              <w:t>Purdue Career Account ID</w:t>
            </w:r>
            <w:r w:rsidRPr="000C1273">
              <w:t xml:space="preserve"> and </w:t>
            </w:r>
            <w:r w:rsidRPr="00DB6720">
              <w:rPr>
                <w:b/>
              </w:rPr>
              <w:t>BoilerKey passphrase</w:t>
            </w:r>
            <w:r w:rsidRPr="000C1273">
              <w:t>.</w:t>
            </w:r>
          </w:p>
        </w:tc>
        <w:tc>
          <w:tcPr>
            <w:tcW w:w="7258" w:type="dxa"/>
            <w:shd w:val="clear" w:color="auto" w:fill="auto"/>
            <w:vAlign w:val="center"/>
          </w:tcPr>
          <w:p w14:paraId="500271AD" w14:textId="77777777" w:rsidR="00253F76" w:rsidRPr="006304D5" w:rsidRDefault="003E3CDE" w:rsidP="00E15CB2">
            <w:pPr>
              <w:spacing w:before="60" w:after="60"/>
              <w:rPr>
                <w:rFonts w:cs="Arial"/>
                <w:bCs/>
              </w:rPr>
            </w:pPr>
            <w:hyperlink r:id="rId14" w:history="1">
              <w:r w:rsidR="00253F76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253F76">
              <w:rPr>
                <w:rFonts w:cs="Arial"/>
                <w:bCs/>
              </w:rPr>
              <w:t xml:space="preserve"> </w:t>
            </w:r>
          </w:p>
          <w:p w14:paraId="08CFE167" w14:textId="674EC2FC" w:rsidR="00253F76" w:rsidRDefault="00253F76" w:rsidP="002641C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849277" wp14:editId="5AF7A669">
                  <wp:extent cx="2019300" cy="61566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6309" cy="6208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80118">
              <w:rPr>
                <w:noProof/>
              </w:rPr>
              <w:t xml:space="preserve">  </w:t>
            </w:r>
            <w:r w:rsidR="00D80118">
              <w:rPr>
                <w:noProof/>
              </w:rPr>
              <w:drawing>
                <wp:inline distT="0" distB="0" distL="0" distR="0" wp14:anchorId="1E4911DA" wp14:editId="7AB97748">
                  <wp:extent cx="1333500" cy="1362489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9961" cy="138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0406" w14:paraId="38DE1D37" w14:textId="77777777" w:rsidTr="00610406">
        <w:trPr>
          <w:cantSplit/>
          <w:trHeight w:val="245"/>
        </w:trPr>
        <w:tc>
          <w:tcPr>
            <w:tcW w:w="10586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6D3C2ED9" w14:textId="75ECCB4B" w:rsidR="00610406" w:rsidRPr="00610406" w:rsidRDefault="00610406" w:rsidP="00610406">
            <w:pPr>
              <w:rPr>
                <w:b/>
                <w:noProof/>
              </w:rPr>
            </w:pPr>
            <w:r w:rsidRPr="00610406">
              <w:rPr>
                <w:b/>
              </w:rPr>
              <w:t>When you have multiple positions follow these directions</w:t>
            </w:r>
            <w:r>
              <w:rPr>
                <w:b/>
              </w:rPr>
              <w:t xml:space="preserve"> (</w:t>
            </w:r>
            <w:hyperlink w:anchor="_Requesting_Time_Off" w:history="1">
              <w:r w:rsidRPr="00610406">
                <w:rPr>
                  <w:rStyle w:val="Hyperlink"/>
                  <w:b/>
                </w:rPr>
                <w:t>or skip to Requesting to Time Off</w:t>
              </w:r>
            </w:hyperlink>
            <w:r>
              <w:rPr>
                <w:b/>
              </w:rPr>
              <w:t>)</w:t>
            </w:r>
          </w:p>
        </w:tc>
      </w:tr>
      <w:tr w:rsidR="006C18AD" w14:paraId="3AF0F042" w14:textId="77777777" w:rsidTr="004C0315">
        <w:trPr>
          <w:cantSplit/>
          <w:trHeight w:val="245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E09578" w14:textId="5C65087E" w:rsidR="006C18AD" w:rsidRDefault="006C18AD">
            <w:r>
              <w:rPr>
                <w:i/>
              </w:rPr>
              <w:t>If you hold multiple positions</w:t>
            </w:r>
            <w:r>
              <w:t xml:space="preserve">, use the </w:t>
            </w:r>
            <w:r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E901A5" w14:textId="3EC6FBD8" w:rsidR="00610406" w:rsidRDefault="006C18AD" w:rsidP="0096021D">
            <w:pPr>
              <w:spacing w:after="0"/>
              <w:ind w:left="-52"/>
            </w:pPr>
            <w:r>
              <w:rPr>
                <w:noProof/>
              </w:rPr>
              <w:drawing>
                <wp:inline distT="0" distB="0" distL="0" distR="0" wp14:anchorId="07AD4ADC" wp14:editId="6239BC0F">
                  <wp:extent cx="2400935" cy="983411"/>
                  <wp:effectExtent l="0" t="0" r="0" b="7620"/>
                  <wp:docPr id="27" name="Picture 27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66" r="14728" b="10216"/>
                          <a:stretch/>
                        </pic:blipFill>
                        <pic:spPr bwMode="auto">
                          <a:xfrm>
                            <a:off x="0" y="0"/>
                            <a:ext cx="2472773" cy="1012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18AD" w14:paraId="3E837666" w14:textId="77777777" w:rsidTr="004C0315">
        <w:trPr>
          <w:cantSplit/>
          <w:trHeight w:val="245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83DDB3C" w14:textId="77777777" w:rsidR="006C18AD" w:rsidRDefault="006C18AD">
            <w:r>
              <w:rPr>
                <w:i/>
              </w:rPr>
              <w:lastRenderedPageBreak/>
              <w:t>If you hold multiple positions and they are similarly named</w:t>
            </w:r>
            <w:r>
              <w:t xml:space="preserve">, click </w:t>
            </w:r>
            <w:r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32350BF" w14:textId="77777777" w:rsidR="006C18AD" w:rsidRDefault="006C05C4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19984D" wp14:editId="0EFFBD17">
                  <wp:extent cx="4198925" cy="1192324"/>
                  <wp:effectExtent l="0" t="0" r="0" b="825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4486" cy="1196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BFFE16" w14:textId="014D7237" w:rsidR="007B0EDC" w:rsidRDefault="007B0EDC">
            <w:pPr>
              <w:spacing w:after="0"/>
              <w:rPr>
                <w:noProof/>
              </w:rPr>
            </w:pPr>
          </w:p>
        </w:tc>
      </w:tr>
      <w:tr w:rsidR="006C18AD" w14:paraId="00500F02" w14:textId="77777777" w:rsidTr="004C0315">
        <w:trPr>
          <w:cantSplit/>
          <w:trHeight w:val="245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653D7F" w14:textId="77777777" w:rsidR="006C18AD" w:rsidRDefault="006C18AD">
            <w:r>
              <w:rPr>
                <w:i/>
              </w:rPr>
              <w:t>If you hold multiple positions and they are similarly named</w:t>
            </w:r>
            <w:r>
              <w:t xml:space="preserve">, click the </w:t>
            </w:r>
            <w:r>
              <w:rPr>
                <w:b/>
              </w:rPr>
              <w:t>Employment Information</w:t>
            </w:r>
            <w:r>
              <w:t xml:space="preserve"> tab to view the details of the position selected in order to ensure time off is requested for the correct position.</w:t>
            </w:r>
          </w:p>
          <w:p w14:paraId="3C8C778E" w14:textId="77777777" w:rsidR="006C18AD" w:rsidRDefault="006C18AD"/>
          <w:p w14:paraId="5461E9D1" w14:textId="7DD600DC" w:rsidR="006C18AD" w:rsidRDefault="006C18AD" w:rsidP="006C18AD">
            <w:r>
              <w:rPr>
                <w:rFonts w:cs="Arial"/>
                <w:bCs/>
              </w:rPr>
              <w:t xml:space="preserve">Click the </w:t>
            </w:r>
            <w:r w:rsidRPr="006C18AD">
              <w:rPr>
                <w:rFonts w:cs="Arial"/>
                <w:b/>
                <w:bCs/>
              </w:rPr>
              <w:t xml:space="preserve">Home </w:t>
            </w:r>
            <w:r>
              <w:rPr>
                <w:rFonts w:cs="Arial"/>
                <w:bCs/>
              </w:rPr>
              <w:t>icon at the top of the page to return to the SuccessFactors home page.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53CAB2" w14:textId="77777777" w:rsidR="006C18AD" w:rsidRDefault="006C18AD">
            <w:pPr>
              <w:spacing w:after="0"/>
              <w:ind w:left="-58"/>
              <w:rPr>
                <w:noProof/>
              </w:rPr>
            </w:pPr>
          </w:p>
          <w:p w14:paraId="6893EB59" w14:textId="187335A0" w:rsidR="006C18AD" w:rsidRDefault="006C18AD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44F98B" wp14:editId="1BFCA28F">
                  <wp:extent cx="4213251" cy="1514654"/>
                  <wp:effectExtent l="19050" t="19050" r="15875" b="2857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2729" cy="152525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24DCDF" w14:textId="77777777" w:rsidR="00EC3C32" w:rsidRDefault="00EC3C32">
            <w:pPr>
              <w:rPr>
                <w:noProof/>
              </w:rPr>
            </w:pPr>
          </w:p>
          <w:p w14:paraId="0F419F2A" w14:textId="7AE862D7" w:rsidR="006C18AD" w:rsidRDefault="006C05C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2AF9A8" wp14:editId="57B87D98">
                  <wp:extent cx="2430991" cy="464860"/>
                  <wp:effectExtent l="0" t="0" r="762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991" cy="464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B8A9A0" w14:textId="4AB7FBBF" w:rsidR="006C18AD" w:rsidRDefault="006C18AD">
            <w:pPr>
              <w:rPr>
                <w:noProof/>
              </w:rPr>
            </w:pPr>
          </w:p>
        </w:tc>
      </w:tr>
      <w:tr w:rsidR="00253F76" w:rsidRPr="00D80104" w14:paraId="1AD59549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42142B80" w14:textId="41044262" w:rsidR="00253F76" w:rsidRPr="006B63EA" w:rsidRDefault="00253F76" w:rsidP="00F01F32">
            <w:pPr>
              <w:pStyle w:val="Heading2"/>
              <w:rPr>
                <w:rFonts w:cs="Arial"/>
                <w:bCs/>
              </w:rPr>
            </w:pPr>
            <w:bookmarkStart w:id="2" w:name="_Requesting_Time_Off"/>
            <w:bookmarkEnd w:id="2"/>
            <w:r>
              <w:rPr>
                <w:rFonts w:ascii="Arial" w:hAnsi="Arial"/>
                <w:spacing w:val="0"/>
                <w:sz w:val="20"/>
                <w:szCs w:val="20"/>
              </w:rPr>
              <w:br w:type="page"/>
            </w:r>
            <w:r w:rsidR="00D80118">
              <w:rPr>
                <w:rFonts w:cs="Arial"/>
                <w:bCs/>
              </w:rPr>
              <w:t xml:space="preserve">Requesting </w:t>
            </w:r>
            <w:r w:rsidR="007B0EDC">
              <w:rPr>
                <w:rFonts w:cs="Arial"/>
                <w:bCs/>
              </w:rPr>
              <w:t>Emergency Sick Leave</w:t>
            </w:r>
          </w:p>
        </w:tc>
      </w:tr>
      <w:tr w:rsidR="00253F76" w:rsidRPr="00D80104" w14:paraId="2CF2F76F" w14:textId="77777777" w:rsidTr="00EC3C32">
        <w:tc>
          <w:tcPr>
            <w:tcW w:w="3297" w:type="dxa"/>
            <w:shd w:val="clear" w:color="auto" w:fill="auto"/>
          </w:tcPr>
          <w:p w14:paraId="0ECCC573" w14:textId="0D59846A" w:rsidR="007B0EDC" w:rsidRPr="00F14407" w:rsidRDefault="00253F76" w:rsidP="00EC3C32">
            <w:pPr>
              <w:spacing w:before="60" w:after="60"/>
              <w:rPr>
                <w:rFonts w:cs="Arial"/>
                <w:bCs/>
              </w:rPr>
            </w:pPr>
            <w:r w:rsidRPr="00F14407">
              <w:rPr>
                <w:rFonts w:cs="Arial"/>
                <w:bCs/>
              </w:rPr>
              <w:t>Afte</w:t>
            </w:r>
            <w:r w:rsidR="006C18AD">
              <w:rPr>
                <w:rFonts w:cs="Arial"/>
                <w:bCs/>
              </w:rPr>
              <w:t xml:space="preserve">r logging in to </w:t>
            </w:r>
            <w:r w:rsidR="00DB6720">
              <w:rPr>
                <w:rFonts w:cs="Arial"/>
                <w:bCs/>
              </w:rPr>
              <w:t>S</w:t>
            </w:r>
            <w:r w:rsidR="006C18AD">
              <w:rPr>
                <w:rFonts w:cs="Arial"/>
                <w:bCs/>
              </w:rPr>
              <w:t xml:space="preserve">uccessFactors and selecting the appropriate position (if applicable) </w:t>
            </w:r>
            <w:r w:rsidRPr="00F14407">
              <w:rPr>
                <w:rFonts w:cs="Arial"/>
                <w:bCs/>
              </w:rPr>
              <w:t xml:space="preserve">scroll down </w:t>
            </w:r>
            <w:r>
              <w:rPr>
                <w:rFonts w:cs="Arial"/>
                <w:bCs/>
              </w:rPr>
              <w:t xml:space="preserve">to the </w:t>
            </w:r>
            <w:r w:rsidRPr="006C05C4">
              <w:rPr>
                <w:rFonts w:cs="Arial"/>
                <w:b/>
                <w:bCs/>
              </w:rPr>
              <w:t>My Info</w:t>
            </w:r>
            <w:r>
              <w:rPr>
                <w:rFonts w:cs="Arial"/>
                <w:bCs/>
              </w:rPr>
              <w:t xml:space="preserve"> section and click the </w:t>
            </w:r>
            <w:r w:rsidRPr="00DB6720">
              <w:rPr>
                <w:rFonts w:cs="Arial"/>
                <w:b/>
                <w:bCs/>
              </w:rPr>
              <w:t>Time Off</w:t>
            </w:r>
            <w:r>
              <w:rPr>
                <w:rFonts w:cs="Arial"/>
                <w:bCs/>
              </w:rPr>
              <w:t xml:space="preserve"> tile</w:t>
            </w:r>
            <w:r w:rsidR="00DB6720">
              <w:rPr>
                <w:rFonts w:cs="Arial"/>
                <w:bCs/>
              </w:rPr>
              <w:t>.</w:t>
            </w:r>
          </w:p>
        </w:tc>
        <w:tc>
          <w:tcPr>
            <w:tcW w:w="7289" w:type="dxa"/>
            <w:gridSpan w:val="2"/>
            <w:shd w:val="clear" w:color="auto" w:fill="auto"/>
          </w:tcPr>
          <w:p w14:paraId="60BF7B88" w14:textId="071FCEAC" w:rsidR="007B0EDC" w:rsidRPr="00D80104" w:rsidRDefault="00253F76" w:rsidP="00EC3C32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t xml:space="preserve">         </w:t>
            </w:r>
            <w:r w:rsidR="00EC3C32">
              <w:rPr>
                <w:noProof/>
              </w:rPr>
              <w:drawing>
                <wp:inline distT="0" distB="0" distL="0" distR="0" wp14:anchorId="1B652C40" wp14:editId="226D9600">
                  <wp:extent cx="4264761" cy="1211019"/>
                  <wp:effectExtent l="0" t="0" r="2540" b="82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9861" cy="12124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</w:t>
            </w:r>
          </w:p>
        </w:tc>
      </w:tr>
      <w:tr w:rsidR="00EC3C32" w:rsidRPr="00D80104" w14:paraId="36CA4E55" w14:textId="77777777" w:rsidTr="00EC3C32">
        <w:tc>
          <w:tcPr>
            <w:tcW w:w="3297" w:type="dxa"/>
            <w:shd w:val="clear" w:color="auto" w:fill="auto"/>
            <w:vAlign w:val="center"/>
          </w:tcPr>
          <w:p w14:paraId="4256FCF2" w14:textId="5A2577BA" w:rsidR="00EC3C32" w:rsidRDefault="00EC3C32" w:rsidP="0066388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r w:rsidRPr="00BD3CE5">
              <w:rPr>
                <w:rFonts w:cs="Arial"/>
                <w:b/>
                <w:bCs/>
              </w:rPr>
              <w:t>Time Off</w:t>
            </w:r>
            <w:r>
              <w:rPr>
                <w:rFonts w:cs="Arial"/>
                <w:bCs/>
              </w:rPr>
              <w:t xml:space="preserve"> screen, click </w:t>
            </w:r>
            <w:r w:rsidRPr="00BD3CE5">
              <w:rPr>
                <w:rFonts w:cs="Arial"/>
                <w:b/>
                <w:bCs/>
              </w:rPr>
              <w:t>New Absence</w:t>
            </w:r>
            <w:r>
              <w:rPr>
                <w:rFonts w:cs="Arial"/>
                <w:bCs/>
              </w:rPr>
              <w:t>.</w:t>
            </w:r>
          </w:p>
          <w:p w14:paraId="5A1D2145" w14:textId="2C06993D" w:rsidR="00EC3C32" w:rsidRDefault="00EC3C32" w:rsidP="00136C72">
            <w:pPr>
              <w:spacing w:before="60" w:after="60"/>
              <w:rPr>
                <w:noProof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596C9CDA" w14:textId="4FD6CC65" w:rsidR="00EC3C32" w:rsidRDefault="00EC3C32" w:rsidP="00D80118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8FAF71" wp14:editId="1842D187">
                  <wp:extent cx="4019638" cy="2114093"/>
                  <wp:effectExtent l="19050" t="19050" r="19050" b="19685"/>
                  <wp:docPr id="8" name="Picture 8" descr="C:\Users\davis208\AppData\Local\Temp\1\SNAGHTML149cc0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davis208\AppData\Local\Temp\1\SNAGHTML149cc0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1156" cy="213592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632" w:rsidRPr="00D80104" w14:paraId="4D6D775C" w14:textId="1B22E5D0" w:rsidTr="004E2CA6">
        <w:tc>
          <w:tcPr>
            <w:tcW w:w="3297" w:type="dxa"/>
            <w:shd w:val="clear" w:color="auto" w:fill="auto"/>
            <w:vAlign w:val="center"/>
          </w:tcPr>
          <w:p w14:paraId="79BB01D1" w14:textId="12C8F0B7" w:rsidR="00E50632" w:rsidRDefault="00E50632" w:rsidP="0066388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Select </w:t>
            </w:r>
            <w:r w:rsidR="00C70CDF">
              <w:rPr>
                <w:rFonts w:cs="Arial"/>
                <w:b/>
                <w:bCs/>
              </w:rPr>
              <w:t>Other Leave with Pay</w:t>
            </w:r>
            <w:r w:rsidR="00C70CDF" w:rsidRPr="00E50632">
              <w:rPr>
                <w:rFonts w:cs="Arial"/>
                <w:b/>
                <w:bCs/>
              </w:rPr>
              <w:t xml:space="preserve"> </w:t>
            </w:r>
            <w:r w:rsidRPr="00E50632">
              <w:rPr>
                <w:rFonts w:cs="Arial"/>
                <w:b/>
                <w:bCs/>
              </w:rPr>
              <w:t>leave</w:t>
            </w:r>
            <w:r>
              <w:rPr>
                <w:rFonts w:cs="Arial"/>
                <w:bCs/>
              </w:rPr>
              <w:t xml:space="preserve"> from Time Type dropdown list.</w:t>
            </w:r>
          </w:p>
          <w:p w14:paraId="533BD4F9" w14:textId="77777777" w:rsidR="00CE5F9F" w:rsidRDefault="00CE5F9F" w:rsidP="0066388E">
            <w:pPr>
              <w:spacing w:before="60" w:after="60"/>
              <w:rPr>
                <w:rFonts w:cs="Arial"/>
                <w:bCs/>
              </w:rPr>
            </w:pPr>
          </w:p>
          <w:p w14:paraId="76668F29" w14:textId="6B4582CC" w:rsidR="00CE5F9F" w:rsidRPr="00CE5F9F" w:rsidRDefault="00CE5F9F" w:rsidP="00CE5F9F">
            <w:pPr>
              <w:pStyle w:val="ListParagraph"/>
              <w:numPr>
                <w:ilvl w:val="0"/>
                <w:numId w:val="22"/>
              </w:numPr>
              <w:spacing w:before="60" w:after="60"/>
              <w:rPr>
                <w:rFonts w:cs="Arial"/>
                <w:bCs/>
              </w:rPr>
            </w:pPr>
            <w:r w:rsidRPr="00CE5F9F">
              <w:rPr>
                <w:rFonts w:cs="Arial"/>
                <w:bCs/>
              </w:rPr>
              <w:t>Complete date(s)</w:t>
            </w:r>
          </w:p>
          <w:p w14:paraId="64B7CA10" w14:textId="4CFAF654" w:rsidR="00CE5F9F" w:rsidRPr="00CE5F9F" w:rsidRDefault="00CE5F9F" w:rsidP="00CE5F9F">
            <w:pPr>
              <w:pStyle w:val="ListParagraph"/>
              <w:numPr>
                <w:ilvl w:val="0"/>
                <w:numId w:val="22"/>
              </w:numPr>
              <w:spacing w:before="60" w:after="60"/>
              <w:rPr>
                <w:rFonts w:cs="Arial"/>
                <w:bCs/>
              </w:rPr>
            </w:pPr>
            <w:r w:rsidRPr="00CE5F9F">
              <w:rPr>
                <w:rFonts w:cs="Arial"/>
                <w:bCs/>
              </w:rPr>
              <w:t xml:space="preserve">Complete number of hours when not using the full day as </w:t>
            </w:r>
            <w:r w:rsidR="00442AD5">
              <w:rPr>
                <w:rFonts w:cs="Arial"/>
                <w:bCs/>
              </w:rPr>
              <w:t>Other Leave with Pay</w:t>
            </w:r>
            <w:r w:rsidRPr="00CE5F9F">
              <w:rPr>
                <w:rFonts w:cs="Arial"/>
                <w:bCs/>
              </w:rPr>
              <w:t>.</w:t>
            </w:r>
          </w:p>
          <w:p w14:paraId="7BD19CB1" w14:textId="08EAC836" w:rsidR="00DA3CDB" w:rsidRDefault="00DA3CDB" w:rsidP="0066388E">
            <w:pPr>
              <w:spacing w:before="60" w:after="60"/>
              <w:rPr>
                <w:rFonts w:cs="Arial"/>
                <w:bCs/>
              </w:rPr>
            </w:pPr>
          </w:p>
          <w:p w14:paraId="76C8B983" w14:textId="41C76A1B" w:rsidR="00C70CDF" w:rsidRDefault="00C70CDF" w:rsidP="00C70C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>
              <w:rPr>
                <w:rFonts w:cs="Arial"/>
                <w:b/>
                <w:bCs/>
              </w:rPr>
              <w:t xml:space="preserve">the appropriate notation </w:t>
            </w:r>
            <w:r w:rsidRPr="00457FD1">
              <w:rPr>
                <w:rFonts w:cs="Arial"/>
                <w:bCs/>
              </w:rPr>
              <w:t>from the Pandemic drop-down list.</w:t>
            </w:r>
          </w:p>
          <w:p w14:paraId="320F6C20" w14:textId="62881D2B" w:rsidR="00DA3CDB" w:rsidRDefault="00DA3CDB" w:rsidP="0066388E">
            <w:pPr>
              <w:spacing w:before="60" w:after="60"/>
              <w:rPr>
                <w:rFonts w:cs="Arial"/>
                <w:bCs/>
              </w:rPr>
            </w:pPr>
          </w:p>
          <w:p w14:paraId="7B001689" w14:textId="515811BB" w:rsidR="00E50632" w:rsidRDefault="00E50632" w:rsidP="0066388E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27ABA277" w14:textId="5F84B674" w:rsidR="001145FB" w:rsidRDefault="001145FB" w:rsidP="00C70CDF">
            <w:pPr>
              <w:spacing w:before="60" w:after="60"/>
              <w:rPr>
                <w:noProof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15862AD" wp14:editId="60BAB262">
                  <wp:extent cx="4445635" cy="1940560"/>
                  <wp:effectExtent l="19050" t="19050" r="12065" b="215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5635" cy="19405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17BB8C" w14:textId="6D1B6E91" w:rsidR="001145FB" w:rsidRDefault="00996980" w:rsidP="00C70CDF">
            <w:pPr>
              <w:spacing w:before="60" w:after="60"/>
              <w:rPr>
                <w:noProof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06DA6FD" wp14:editId="0BB7D730">
                  <wp:extent cx="2099462" cy="1176374"/>
                  <wp:effectExtent l="19050" t="19050" r="15240" b="2413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202" cy="119976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28DB74" w14:textId="64088CFD" w:rsidR="00C70CDF" w:rsidRDefault="00C70CDF" w:rsidP="00C70CDF">
            <w:pPr>
              <w:spacing w:before="60" w:after="60"/>
              <w:rPr>
                <w:rFonts w:cs="Arial"/>
                <w:bCs/>
              </w:rPr>
            </w:pPr>
          </w:p>
          <w:p w14:paraId="24D72EE9" w14:textId="7C737AC2" w:rsidR="00E50632" w:rsidRDefault="00996980" w:rsidP="00C70CDF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53965CD" wp14:editId="6DD25888">
                  <wp:extent cx="2501798" cy="1108133"/>
                  <wp:effectExtent l="19050" t="19050" r="13335" b="1587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2684" cy="11129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32" w:rsidRPr="00D80104" w14:paraId="7C17FC00" w14:textId="77777777" w:rsidTr="004C0315">
        <w:tc>
          <w:tcPr>
            <w:tcW w:w="3297" w:type="dxa"/>
            <w:shd w:val="clear" w:color="auto" w:fill="auto"/>
            <w:vAlign w:val="center"/>
          </w:tcPr>
          <w:p w14:paraId="1142B4B2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fter submitting, the request is listed under the </w:t>
            </w:r>
            <w:r w:rsidRPr="007426B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 heading with a status of </w:t>
            </w:r>
            <w:r w:rsidRPr="007426B5">
              <w:rPr>
                <w:rFonts w:cs="Arial"/>
                <w:b/>
                <w:bCs/>
              </w:rPr>
              <w:t>Pending</w:t>
            </w:r>
            <w:r>
              <w:rPr>
                <w:rFonts w:cs="Arial"/>
                <w:bCs/>
              </w:rPr>
              <w:t>.</w:t>
            </w:r>
          </w:p>
          <w:p w14:paraId="34430B9B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</w:p>
          <w:p w14:paraId="0C26FF55" w14:textId="2012D33E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employee’s supervisor receives an email notification that a request has been submitted.</w:t>
            </w:r>
          </w:p>
          <w:p w14:paraId="4F1E10F5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</w:p>
          <w:p w14:paraId="091BC420" w14:textId="77777777" w:rsidR="00F01F32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request is also now indicated as </w:t>
            </w:r>
            <w:r w:rsidRPr="007426B5">
              <w:rPr>
                <w:rFonts w:cs="Arial"/>
                <w:b/>
                <w:bCs/>
              </w:rPr>
              <w:t>Pending</w:t>
            </w:r>
            <w:r>
              <w:rPr>
                <w:rFonts w:cs="Arial"/>
                <w:bCs/>
              </w:rPr>
              <w:t xml:space="preserve"> with a gold line on the date on the </w:t>
            </w:r>
            <w:r w:rsidRPr="007426B5">
              <w:rPr>
                <w:rFonts w:cs="Arial"/>
                <w:b/>
                <w:bCs/>
              </w:rPr>
              <w:t>Calendar</w:t>
            </w:r>
            <w:r>
              <w:rPr>
                <w:rFonts w:cs="Arial"/>
                <w:bCs/>
              </w:rPr>
              <w:t>.</w:t>
            </w:r>
          </w:p>
          <w:p w14:paraId="2EEFB02B" w14:textId="4986A155" w:rsidR="00CE5F9F" w:rsidRDefault="00CE5F9F" w:rsidP="007426B5">
            <w:pPr>
              <w:spacing w:before="60" w:after="60"/>
              <w:rPr>
                <w:rFonts w:cs="Arial"/>
                <w:bCs/>
              </w:rPr>
            </w:pPr>
          </w:p>
          <w:p w14:paraId="4CE823C1" w14:textId="55F65F14" w:rsidR="00CE5F9F" w:rsidRDefault="00CE5F9F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a leave has been approved, the status will change from </w:t>
            </w:r>
            <w:r w:rsidRPr="002D35BF">
              <w:rPr>
                <w:rFonts w:cs="Arial"/>
                <w:bCs/>
              </w:rPr>
              <w:t xml:space="preserve">Pending </w:t>
            </w:r>
            <w:r>
              <w:rPr>
                <w:rFonts w:cs="Arial"/>
                <w:bCs/>
              </w:rPr>
              <w:t xml:space="preserve">to </w:t>
            </w:r>
            <w:r w:rsidRPr="002D35BF">
              <w:rPr>
                <w:rFonts w:cs="Arial"/>
                <w:b/>
                <w:bCs/>
              </w:rPr>
              <w:t>Approved</w:t>
            </w:r>
            <w:r>
              <w:rPr>
                <w:rFonts w:cs="Arial"/>
                <w:bCs/>
              </w:rPr>
              <w:t>.</w:t>
            </w:r>
          </w:p>
          <w:p w14:paraId="1B7A1E2F" w14:textId="2AE7ABB2" w:rsidR="00CE5F9F" w:rsidRPr="00253F76" w:rsidRDefault="00CE5F9F" w:rsidP="004E2CA6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224F4931" w14:textId="77777777" w:rsidR="00F01F32" w:rsidRDefault="00996980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C2AB0D" wp14:editId="37E35FDE">
                  <wp:extent cx="2266554" cy="2380891"/>
                  <wp:effectExtent l="19050" t="19050" r="19685" b="1968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4182" cy="239940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9993A1" w14:textId="77777777" w:rsidR="0096021D" w:rsidRDefault="0096021D" w:rsidP="0066388E">
            <w:pPr>
              <w:spacing w:before="60" w:after="60"/>
              <w:rPr>
                <w:noProof/>
              </w:rPr>
            </w:pPr>
          </w:p>
          <w:p w14:paraId="61D3996D" w14:textId="77777777" w:rsidR="0096021D" w:rsidRDefault="0096021D" w:rsidP="0066388E">
            <w:pPr>
              <w:spacing w:before="60" w:after="60"/>
              <w:rPr>
                <w:noProof/>
              </w:rPr>
            </w:pPr>
          </w:p>
          <w:p w14:paraId="2F8208FD" w14:textId="77777777" w:rsidR="0096021D" w:rsidRDefault="0096021D" w:rsidP="0066388E">
            <w:pPr>
              <w:spacing w:before="60" w:after="60"/>
              <w:rPr>
                <w:noProof/>
              </w:rPr>
            </w:pPr>
          </w:p>
          <w:p w14:paraId="36E4A197" w14:textId="02F5EC97" w:rsidR="0096021D" w:rsidRDefault="0096021D" w:rsidP="0066388E">
            <w:pPr>
              <w:spacing w:before="60" w:after="60"/>
              <w:rPr>
                <w:noProof/>
              </w:rPr>
            </w:pPr>
          </w:p>
        </w:tc>
      </w:tr>
      <w:tr w:rsidR="00C747DF" w:rsidRPr="00D80104" w14:paraId="7E348C8F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7B4CD4B" w14:textId="2F3CEC34" w:rsidR="00C747DF" w:rsidRPr="006B63EA" w:rsidRDefault="00C747DF" w:rsidP="00C747DF">
            <w:pPr>
              <w:pStyle w:val="Heading2"/>
              <w:rPr>
                <w:rFonts w:cs="Arial"/>
                <w:bCs/>
              </w:rPr>
            </w:pPr>
            <w:bookmarkStart w:id="3" w:name="_Time_Off:_Editing"/>
            <w:bookmarkEnd w:id="3"/>
            <w:r>
              <w:rPr>
                <w:rFonts w:ascii="Arial" w:hAnsi="Arial"/>
                <w:spacing w:val="0"/>
                <w:sz w:val="20"/>
                <w:szCs w:val="20"/>
              </w:rPr>
              <w:br w:type="page"/>
            </w:r>
            <w:r>
              <w:rPr>
                <w:rFonts w:cs="Arial"/>
                <w:bCs/>
              </w:rPr>
              <w:t>Time Off: Editing</w:t>
            </w:r>
            <w:r w:rsidR="00610406">
              <w:rPr>
                <w:rFonts w:cs="Arial"/>
                <w:bCs/>
              </w:rPr>
              <w:t xml:space="preserve"> or Cancelling</w:t>
            </w:r>
          </w:p>
        </w:tc>
      </w:tr>
      <w:tr w:rsidR="004E2CA6" w:rsidRPr="00D80104" w14:paraId="30EDCC10" w14:textId="77777777" w:rsidTr="00937BCE">
        <w:tc>
          <w:tcPr>
            <w:tcW w:w="10586" w:type="dxa"/>
            <w:gridSpan w:val="3"/>
            <w:shd w:val="clear" w:color="auto" w:fill="auto"/>
            <w:vAlign w:val="center"/>
          </w:tcPr>
          <w:p w14:paraId="505386AC" w14:textId="77777777" w:rsidR="004E2CA6" w:rsidRPr="00C747DF" w:rsidRDefault="004E2CA6" w:rsidP="004C031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submitted request can be accessed by clicking the </w:t>
            </w:r>
            <w:r w:rsidRPr="004C0315">
              <w:rPr>
                <w:rFonts w:cs="Arial"/>
                <w:b/>
                <w:bCs/>
              </w:rPr>
              <w:t>Date</w:t>
            </w:r>
            <w:r>
              <w:rPr>
                <w:rFonts w:cs="Arial"/>
                <w:bCs/>
              </w:rPr>
              <w:t xml:space="preserve"> on the </w:t>
            </w:r>
            <w:r w:rsidRPr="004C0315">
              <w:rPr>
                <w:rFonts w:cs="Arial"/>
                <w:b/>
                <w:bCs/>
              </w:rPr>
              <w:t>Calendar</w:t>
            </w:r>
            <w:r>
              <w:rPr>
                <w:rFonts w:cs="Arial"/>
                <w:bCs/>
              </w:rPr>
              <w:t xml:space="preserve">, or by clicking the </w:t>
            </w:r>
            <w:r w:rsidRPr="004C0315">
              <w:rPr>
                <w:rFonts w:cs="Arial"/>
                <w:b/>
                <w:bCs/>
              </w:rPr>
              <w:t>Absence</w:t>
            </w:r>
            <w:r>
              <w:rPr>
                <w:rFonts w:cs="Arial"/>
                <w:bCs/>
              </w:rPr>
              <w:t xml:space="preserve"> listed under the </w:t>
            </w:r>
            <w:r w:rsidRPr="004C031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 heading.</w:t>
            </w:r>
          </w:p>
          <w:p w14:paraId="4DC59B90" w14:textId="27F2EF73" w:rsidR="004E2CA6" w:rsidRPr="00C747DF" w:rsidRDefault="00996980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D8D104" wp14:editId="418369AB">
                  <wp:extent cx="6539230" cy="2422525"/>
                  <wp:effectExtent l="19050" t="19050" r="13970" b="1587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9230" cy="24225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7DF" w:rsidRPr="00D80104" w14:paraId="3FBEA1BC" w14:textId="77777777" w:rsidTr="004C0315">
        <w:tc>
          <w:tcPr>
            <w:tcW w:w="3297" w:type="dxa"/>
            <w:shd w:val="clear" w:color="auto" w:fill="auto"/>
            <w:vAlign w:val="center"/>
          </w:tcPr>
          <w:p w14:paraId="3A44DAFD" w14:textId="28169592" w:rsidR="00C747DF" w:rsidRPr="00C747DF" w:rsidRDefault="00E54D8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using the </w:t>
            </w:r>
            <w:r w:rsidRPr="00E54D85">
              <w:rPr>
                <w:rFonts w:cs="Arial"/>
                <w:b/>
                <w:bCs/>
              </w:rPr>
              <w:t>C</w:t>
            </w:r>
            <w:r w:rsidR="00C747DF" w:rsidRPr="00E54D85">
              <w:rPr>
                <w:rFonts w:cs="Arial"/>
                <w:b/>
                <w:bCs/>
              </w:rPr>
              <w:t>alendar</w:t>
            </w:r>
            <w:r w:rsidR="00C747DF">
              <w:rPr>
                <w:rFonts w:cs="Arial"/>
                <w:bCs/>
              </w:rPr>
              <w:t xml:space="preserve">, click the </w:t>
            </w:r>
            <w:r w:rsidR="004E2CA6">
              <w:rPr>
                <w:rFonts w:cs="Arial"/>
                <w:bCs/>
              </w:rPr>
              <w:t xml:space="preserve">date and then the </w:t>
            </w:r>
            <w:r w:rsidR="00C747DF" w:rsidRPr="00C747DF">
              <w:rPr>
                <w:rFonts w:cs="Arial"/>
                <w:b/>
                <w:bCs/>
              </w:rPr>
              <w:t>Pencil</w:t>
            </w:r>
            <w:r w:rsidR="00C747DF">
              <w:rPr>
                <w:rFonts w:cs="Arial"/>
                <w:bCs/>
              </w:rPr>
              <w:t xml:space="preserve"> icon to edit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701152F5" w14:textId="1E328D0A" w:rsidR="003B753E" w:rsidRDefault="00996980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597AB9" wp14:editId="321AC916">
                  <wp:extent cx="1850745" cy="1983805"/>
                  <wp:effectExtent l="19050" t="19050" r="16510" b="165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318" cy="2001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91F05A" w14:textId="7E9D3543" w:rsidR="00C747DF" w:rsidRPr="00C747DF" w:rsidRDefault="00C747DF" w:rsidP="0066388E">
            <w:pPr>
              <w:spacing w:before="60" w:after="60"/>
              <w:rPr>
                <w:noProof/>
              </w:rPr>
            </w:pPr>
          </w:p>
        </w:tc>
      </w:tr>
      <w:tr w:rsidR="00C747DF" w:rsidRPr="00D80104" w14:paraId="70FDF269" w14:textId="77777777" w:rsidTr="004C0315">
        <w:tc>
          <w:tcPr>
            <w:tcW w:w="3297" w:type="dxa"/>
            <w:shd w:val="clear" w:color="auto" w:fill="auto"/>
            <w:vAlign w:val="center"/>
          </w:tcPr>
          <w:p w14:paraId="43A226A6" w14:textId="77777777" w:rsidR="00C747DF" w:rsidRDefault="00E54D8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accessing through </w:t>
            </w:r>
            <w:r w:rsidRPr="00E54D8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, click </w:t>
            </w:r>
            <w:r w:rsidRPr="00E54D85">
              <w:rPr>
                <w:rFonts w:cs="Arial"/>
                <w:b/>
                <w:bCs/>
              </w:rPr>
              <w:t>Edit Absence</w:t>
            </w:r>
            <w:r>
              <w:rPr>
                <w:rFonts w:cs="Arial"/>
                <w:bCs/>
              </w:rPr>
              <w:t xml:space="preserve">. </w:t>
            </w:r>
          </w:p>
          <w:p w14:paraId="4E353883" w14:textId="77777777" w:rsidR="004E2CA6" w:rsidRDefault="004E2CA6" w:rsidP="00C747DF">
            <w:pPr>
              <w:spacing w:before="60" w:after="60"/>
              <w:rPr>
                <w:rFonts w:cs="Arial"/>
                <w:bCs/>
              </w:rPr>
            </w:pPr>
          </w:p>
          <w:p w14:paraId="6D877447" w14:textId="77777777" w:rsidR="004E2CA6" w:rsidRDefault="004E2CA6" w:rsidP="004E2CA6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Make necessary edits to the request.</w:t>
            </w:r>
          </w:p>
          <w:p w14:paraId="0084AAC7" w14:textId="77777777" w:rsidR="004E2CA6" w:rsidRDefault="004E2CA6" w:rsidP="004E2CA6">
            <w:pPr>
              <w:spacing w:before="60" w:after="60"/>
              <w:rPr>
                <w:rFonts w:cs="Arial"/>
                <w:bCs/>
              </w:rPr>
            </w:pPr>
          </w:p>
          <w:p w14:paraId="7C9845D1" w14:textId="77777777" w:rsidR="004E2CA6" w:rsidRDefault="004E2CA6" w:rsidP="004E2CA6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50185E">
              <w:rPr>
                <w:rFonts w:cs="Arial"/>
                <w:b/>
                <w:bCs/>
              </w:rPr>
              <w:t>Submit.</w:t>
            </w:r>
          </w:p>
          <w:p w14:paraId="78BB6599" w14:textId="77777777" w:rsidR="004E2CA6" w:rsidRDefault="004E2CA6" w:rsidP="004E2CA6">
            <w:pPr>
              <w:spacing w:before="60" w:after="60"/>
              <w:rPr>
                <w:rFonts w:cs="Arial"/>
                <w:b/>
                <w:bCs/>
              </w:rPr>
            </w:pPr>
          </w:p>
          <w:p w14:paraId="72DCEAE8" w14:textId="65315A61" w:rsidR="004E2CA6" w:rsidRPr="00C747DF" w:rsidRDefault="004E2CA6" w:rsidP="004E2CA6">
            <w:pPr>
              <w:spacing w:before="60" w:after="60"/>
              <w:rPr>
                <w:rFonts w:cs="Arial"/>
                <w:bCs/>
              </w:rPr>
            </w:pPr>
            <w:r w:rsidRPr="004C031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edited request will be r</w:t>
            </w:r>
            <w:r w:rsidRPr="00C11706">
              <w:rPr>
                <w:rFonts w:cs="Arial"/>
                <w:bCs/>
              </w:rPr>
              <w:t xml:space="preserve">outed </w:t>
            </w:r>
            <w:r>
              <w:rPr>
                <w:rFonts w:cs="Arial"/>
                <w:bCs/>
              </w:rPr>
              <w:t xml:space="preserve">for approval </w:t>
            </w:r>
            <w:r w:rsidRPr="00C11706">
              <w:rPr>
                <w:rFonts w:cs="Arial"/>
                <w:bCs/>
              </w:rPr>
              <w:t>only if the original request was already approved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202CC7E9" w14:textId="70411024" w:rsidR="00C747DF" w:rsidRPr="00C747DF" w:rsidRDefault="00996980" w:rsidP="0096021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A5EDAF" wp14:editId="2DBA4836">
                  <wp:extent cx="1773854" cy="2494483"/>
                  <wp:effectExtent l="19050" t="19050" r="17145" b="203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314" cy="251200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7DF" w:rsidRPr="00D80104" w14:paraId="709F5FE4" w14:textId="77777777" w:rsidTr="004C0315">
        <w:tc>
          <w:tcPr>
            <w:tcW w:w="3297" w:type="dxa"/>
            <w:shd w:val="clear" w:color="auto" w:fill="auto"/>
            <w:vAlign w:val="center"/>
          </w:tcPr>
          <w:p w14:paraId="362CB61D" w14:textId="23C15B9B" w:rsidR="00C25689" w:rsidRDefault="0050185E" w:rsidP="00C25689">
            <w:pPr>
              <w:spacing w:before="60" w:after="60"/>
              <w:rPr>
                <w:rFonts w:cs="Arial"/>
                <w:bCs/>
              </w:rPr>
            </w:pPr>
            <w:r w:rsidRPr="00E22ED5">
              <w:rPr>
                <w:rFonts w:cs="Arial"/>
                <w:bCs/>
                <w:color w:val="FF0000"/>
              </w:rPr>
              <w:t xml:space="preserve"> </w:t>
            </w:r>
            <w:r w:rsidR="00C25689">
              <w:rPr>
                <w:rFonts w:cs="Arial"/>
                <w:bCs/>
              </w:rPr>
              <w:t>Make necessary edits or cancel the request.</w:t>
            </w:r>
          </w:p>
          <w:p w14:paraId="6C53394B" w14:textId="77777777" w:rsidR="00C25689" w:rsidRDefault="00C25689" w:rsidP="00C25689">
            <w:pPr>
              <w:spacing w:before="60" w:after="60"/>
              <w:rPr>
                <w:rFonts w:cs="Arial"/>
                <w:bCs/>
              </w:rPr>
            </w:pPr>
          </w:p>
          <w:p w14:paraId="4FC9EC61" w14:textId="6D7C1373" w:rsidR="00C25689" w:rsidRDefault="00C25689" w:rsidP="00C25689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>
              <w:rPr>
                <w:rFonts w:cs="Arial"/>
                <w:b/>
                <w:bCs/>
              </w:rPr>
              <w:t xml:space="preserve">Submit </w:t>
            </w:r>
            <w:r w:rsidRPr="00C25689">
              <w:rPr>
                <w:rFonts w:cs="Arial"/>
                <w:bCs/>
              </w:rPr>
              <w:t xml:space="preserve">after editing or </w:t>
            </w:r>
            <w:r>
              <w:rPr>
                <w:rFonts w:cs="Arial"/>
                <w:b/>
                <w:bCs/>
              </w:rPr>
              <w:t>Cancel Absence</w:t>
            </w:r>
            <w:r w:rsidRPr="00C25689">
              <w:rPr>
                <w:rFonts w:cs="Arial"/>
                <w:bCs/>
              </w:rPr>
              <w:t xml:space="preserve"> if deleting or cancelling absence.</w:t>
            </w:r>
          </w:p>
          <w:p w14:paraId="107E2214" w14:textId="77777777" w:rsidR="00C25689" w:rsidRDefault="00C25689" w:rsidP="00C25689">
            <w:pPr>
              <w:spacing w:before="60" w:after="60"/>
              <w:rPr>
                <w:rFonts w:cs="Arial"/>
                <w:b/>
                <w:bCs/>
              </w:rPr>
            </w:pPr>
          </w:p>
          <w:p w14:paraId="51EE0EC3" w14:textId="77777777" w:rsidR="00C25689" w:rsidRDefault="00C25689" w:rsidP="00C25689">
            <w:pPr>
              <w:spacing w:before="60" w:after="60"/>
              <w:rPr>
                <w:rFonts w:cs="Arial"/>
                <w:bCs/>
              </w:rPr>
            </w:pPr>
            <w:r w:rsidRPr="004C031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edited request will be r</w:t>
            </w:r>
            <w:r w:rsidRPr="00C11706">
              <w:rPr>
                <w:rFonts w:cs="Arial"/>
                <w:bCs/>
              </w:rPr>
              <w:t xml:space="preserve">outed </w:t>
            </w:r>
            <w:r>
              <w:rPr>
                <w:rFonts w:cs="Arial"/>
                <w:bCs/>
              </w:rPr>
              <w:t xml:space="preserve">for approval </w:t>
            </w:r>
            <w:r w:rsidRPr="00C11706">
              <w:rPr>
                <w:rFonts w:cs="Arial"/>
                <w:bCs/>
              </w:rPr>
              <w:t>only if the original request was already approved.</w:t>
            </w:r>
          </w:p>
          <w:p w14:paraId="278479C9" w14:textId="7C02F898" w:rsidR="0050185E" w:rsidRPr="00C747DF" w:rsidRDefault="0050185E" w:rsidP="00C747DF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1D76AA14" w14:textId="531F7E57" w:rsidR="00C25689" w:rsidRDefault="00996980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A3EA5EB" wp14:editId="523382B0">
                  <wp:extent cx="1708501" cy="2092147"/>
                  <wp:effectExtent l="19050" t="19050" r="25400" b="2286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7601" cy="21032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599832" w14:textId="77777777" w:rsidR="00C25689" w:rsidRDefault="00C25689" w:rsidP="0066388E">
            <w:pPr>
              <w:spacing w:before="60" w:after="60"/>
              <w:rPr>
                <w:noProof/>
              </w:rPr>
            </w:pPr>
          </w:p>
          <w:p w14:paraId="2040CA58" w14:textId="2A29CAE6" w:rsidR="00C747DF" w:rsidRPr="00C747DF" w:rsidRDefault="00C747DF" w:rsidP="0066388E">
            <w:pPr>
              <w:spacing w:before="60" w:after="60"/>
              <w:rPr>
                <w:noProof/>
              </w:rPr>
            </w:pPr>
          </w:p>
        </w:tc>
      </w:tr>
      <w:tr w:rsidR="00C747DF" w:rsidRPr="00D80104" w14:paraId="7C2219BA" w14:textId="77777777" w:rsidTr="004C0315">
        <w:tc>
          <w:tcPr>
            <w:tcW w:w="3297" w:type="dxa"/>
            <w:shd w:val="clear" w:color="auto" w:fill="auto"/>
            <w:vAlign w:val="center"/>
          </w:tcPr>
          <w:p w14:paraId="0D14CD36" w14:textId="7E9ACB56" w:rsidR="00C747DF" w:rsidRDefault="00C25689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cancelling, c</w:t>
            </w:r>
            <w:r w:rsidR="004C0315">
              <w:rPr>
                <w:rFonts w:cs="Arial"/>
                <w:bCs/>
              </w:rPr>
              <w:t xml:space="preserve">lick </w:t>
            </w:r>
            <w:r w:rsidR="004C0315" w:rsidRPr="004C0315">
              <w:rPr>
                <w:rFonts w:cs="Arial"/>
                <w:b/>
                <w:bCs/>
              </w:rPr>
              <w:t>Yes</w:t>
            </w:r>
            <w:r w:rsidR="004C0315">
              <w:rPr>
                <w:rFonts w:cs="Arial"/>
                <w:bCs/>
              </w:rPr>
              <w:t xml:space="preserve"> to confirm cancellation.</w:t>
            </w:r>
          </w:p>
          <w:p w14:paraId="034A230B" w14:textId="77777777" w:rsidR="004C0315" w:rsidRDefault="004C0315" w:rsidP="00C747DF">
            <w:pPr>
              <w:spacing w:before="60" w:after="60"/>
              <w:rPr>
                <w:rFonts w:cs="Arial"/>
                <w:bCs/>
              </w:rPr>
            </w:pPr>
          </w:p>
          <w:p w14:paraId="5B149F39" w14:textId="090E3695" w:rsidR="004C0315" w:rsidRPr="00C747DF" w:rsidRDefault="004C031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4C0315">
              <w:rPr>
                <w:rFonts w:cs="Arial"/>
                <w:b/>
                <w:bCs/>
              </w:rPr>
              <w:t>No</w:t>
            </w:r>
            <w:r>
              <w:rPr>
                <w:rFonts w:cs="Arial"/>
                <w:bCs/>
              </w:rPr>
              <w:t xml:space="preserve"> to exit from the cancellation request without submitting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412D2646" w14:textId="37C6CC0D" w:rsidR="00C747DF" w:rsidRPr="00C747DF" w:rsidRDefault="004C031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8EE3EA" wp14:editId="64CA7600">
                  <wp:extent cx="2485714" cy="1171429"/>
                  <wp:effectExtent l="0" t="0" r="0" b="0"/>
                  <wp:docPr id="217" name="Picture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5714" cy="11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BA4AF5" w14:textId="4BD64176" w:rsidR="00681C08" w:rsidRDefault="00681C08" w:rsidP="00610406"/>
    <w:sectPr w:rsidR="00681C08" w:rsidSect="00B21093">
      <w:headerReference w:type="default" r:id="rId32"/>
      <w:footerReference w:type="default" r:id="rId33"/>
      <w:pgSz w:w="12240" w:h="15840"/>
      <w:pgMar w:top="720" w:right="81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18B0A4" w14:textId="77777777" w:rsidR="00E27D5D" w:rsidRDefault="00E27D5D" w:rsidP="00654D65">
      <w:pPr>
        <w:spacing w:after="0"/>
      </w:pPr>
      <w:r>
        <w:separator/>
      </w:r>
    </w:p>
  </w:endnote>
  <w:endnote w:type="continuationSeparator" w:id="0">
    <w:p w14:paraId="539558D3" w14:textId="77777777" w:rsidR="00E27D5D" w:rsidRDefault="00E27D5D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E45C3" w14:textId="77777777" w:rsidR="0066388E" w:rsidRPr="0071497E" w:rsidRDefault="0066388E" w:rsidP="00D151F3">
    <w:pPr>
      <w:pStyle w:val="Footer"/>
      <w:jc w:val="center"/>
      <w:rPr>
        <w:rFonts w:cs="Arial"/>
        <w:sz w:val="16"/>
        <w:szCs w:val="16"/>
      </w:rPr>
    </w:pPr>
  </w:p>
  <w:p w14:paraId="57DA08BE" w14:textId="50F41312" w:rsidR="0066388E" w:rsidRPr="005F418F" w:rsidRDefault="0066388E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3E3CDE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3E3CDE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EB0F0D" w14:textId="77777777" w:rsidR="00E27D5D" w:rsidRDefault="00E27D5D" w:rsidP="00654D65">
      <w:pPr>
        <w:spacing w:after="0"/>
      </w:pPr>
      <w:r>
        <w:separator/>
      </w:r>
    </w:p>
  </w:footnote>
  <w:footnote w:type="continuationSeparator" w:id="0">
    <w:p w14:paraId="104CD5EC" w14:textId="77777777" w:rsidR="00E27D5D" w:rsidRDefault="00E27D5D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329"/>
      <w:gridCol w:w="7381"/>
    </w:tblGrid>
    <w:tr w:rsidR="0066388E" w:rsidRPr="00D80104" w14:paraId="4EC46E36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3CF278C" w14:textId="77777777" w:rsidR="0066388E" w:rsidRPr="00D80104" w:rsidRDefault="0066388E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457FF45D" wp14:editId="58CE733E">
                <wp:extent cx="1811655" cy="592455"/>
                <wp:effectExtent l="0" t="0" r="0" b="0"/>
                <wp:docPr id="203" name="Picture 20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0D2CDFA2" w14:textId="77777777" w:rsidR="0066388E" w:rsidRPr="00D80104" w:rsidRDefault="0066388E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2613924F" w14:textId="77777777" w:rsidR="00EC3C32" w:rsidRDefault="0066388E" w:rsidP="009F75AB">
          <w:pPr>
            <w:pStyle w:val="Title"/>
            <w:ind w:left="720"/>
          </w:pPr>
          <w:r>
            <w:t xml:space="preserve">Requesting </w:t>
          </w:r>
          <w:r w:rsidR="007C2C7E">
            <w:t>Emergency Leave</w:t>
          </w:r>
        </w:p>
        <w:p w14:paraId="5706B7F1" w14:textId="5384BB55" w:rsidR="0066388E" w:rsidRDefault="00846F98" w:rsidP="009F75AB">
          <w:pPr>
            <w:pStyle w:val="Title"/>
            <w:ind w:left="720"/>
          </w:pPr>
          <w:r>
            <w:t xml:space="preserve"> or Emergency FMLA</w:t>
          </w:r>
        </w:p>
        <w:p w14:paraId="0D8BFF0E" w14:textId="2CF9E572" w:rsidR="0066388E" w:rsidRPr="00D56FA7" w:rsidRDefault="0066388E" w:rsidP="00D56FA7">
          <w:pPr>
            <w:jc w:val="right"/>
            <w:rPr>
              <w:sz w:val="26"/>
              <w:szCs w:val="26"/>
            </w:rPr>
          </w:pPr>
        </w:p>
      </w:tc>
    </w:tr>
  </w:tbl>
  <w:p w14:paraId="60C4FB4F" w14:textId="77777777" w:rsidR="0066388E" w:rsidRPr="002A398A" w:rsidRDefault="0066388E" w:rsidP="00EF7CC0">
    <w:r>
      <w:rPr>
        <w:noProof/>
      </w:rPr>
      <mc:AlternateContent>
        <mc:Choice Requires="wps">
          <w:drawing>
            <wp:anchor distT="0" distB="0" distL="114300" distR="114300" simplePos="0" relativeHeight="251705344" behindDoc="0" locked="0" layoutInCell="1" allowOverlap="1" wp14:anchorId="0327FB1A" wp14:editId="2FD8C54D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2F78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705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E4211"/>
    <w:multiLevelType w:val="hybridMultilevel"/>
    <w:tmpl w:val="FA5885F6"/>
    <w:lvl w:ilvl="0" w:tplc="00C0123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773A1"/>
    <w:multiLevelType w:val="hybridMultilevel"/>
    <w:tmpl w:val="F4F27CC8"/>
    <w:lvl w:ilvl="0" w:tplc="8870C0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8277B"/>
    <w:multiLevelType w:val="hybridMultilevel"/>
    <w:tmpl w:val="FBF0B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81EFF"/>
    <w:multiLevelType w:val="hybridMultilevel"/>
    <w:tmpl w:val="F606F7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B02B3"/>
    <w:multiLevelType w:val="hybridMultilevel"/>
    <w:tmpl w:val="F522DA34"/>
    <w:lvl w:ilvl="0" w:tplc="8FAC60DE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44C37AE"/>
    <w:multiLevelType w:val="hybridMultilevel"/>
    <w:tmpl w:val="6C2E8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039C5"/>
    <w:multiLevelType w:val="hybridMultilevel"/>
    <w:tmpl w:val="0D304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620951"/>
    <w:multiLevelType w:val="hybridMultilevel"/>
    <w:tmpl w:val="32E4D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D25E4"/>
    <w:multiLevelType w:val="hybridMultilevel"/>
    <w:tmpl w:val="295E5968"/>
    <w:lvl w:ilvl="0" w:tplc="7F987F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C36BD"/>
    <w:multiLevelType w:val="hybridMultilevel"/>
    <w:tmpl w:val="FA5885F6"/>
    <w:lvl w:ilvl="0" w:tplc="00C0123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C01859"/>
    <w:multiLevelType w:val="hybridMultilevel"/>
    <w:tmpl w:val="806291A4"/>
    <w:lvl w:ilvl="0" w:tplc="E2A699A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741C55"/>
    <w:multiLevelType w:val="hybridMultilevel"/>
    <w:tmpl w:val="5740B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4181A"/>
    <w:multiLevelType w:val="hybridMultilevel"/>
    <w:tmpl w:val="7FB0FE12"/>
    <w:lvl w:ilvl="0" w:tplc="7E3E97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70040"/>
    <w:multiLevelType w:val="hybridMultilevel"/>
    <w:tmpl w:val="AACA9E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3EC210B"/>
    <w:multiLevelType w:val="hybridMultilevel"/>
    <w:tmpl w:val="944A8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8251A9D"/>
    <w:multiLevelType w:val="hybridMultilevel"/>
    <w:tmpl w:val="4E626C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AC6337"/>
    <w:multiLevelType w:val="hybridMultilevel"/>
    <w:tmpl w:val="3C0A9F30"/>
    <w:lvl w:ilvl="0" w:tplc="7906536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BF2BE1"/>
    <w:multiLevelType w:val="hybridMultilevel"/>
    <w:tmpl w:val="13E81F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DAC2152"/>
    <w:multiLevelType w:val="hybridMultilevel"/>
    <w:tmpl w:val="835CC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2F56B4"/>
    <w:multiLevelType w:val="hybridMultilevel"/>
    <w:tmpl w:val="DA02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A026A9"/>
    <w:multiLevelType w:val="hybridMultilevel"/>
    <w:tmpl w:val="945E7EC4"/>
    <w:lvl w:ilvl="0" w:tplc="898435BA">
      <w:numFmt w:val="bullet"/>
      <w:lvlText w:val="-"/>
      <w:lvlJc w:val="left"/>
      <w:pPr>
        <w:ind w:left="633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0"/>
  </w:num>
  <w:num w:numId="4">
    <w:abstractNumId w:val="4"/>
  </w:num>
  <w:num w:numId="5">
    <w:abstractNumId w:val="5"/>
  </w:num>
  <w:num w:numId="6">
    <w:abstractNumId w:val="14"/>
  </w:num>
  <w:num w:numId="7">
    <w:abstractNumId w:val="16"/>
  </w:num>
  <w:num w:numId="8">
    <w:abstractNumId w:val="20"/>
  </w:num>
  <w:num w:numId="9">
    <w:abstractNumId w:val="6"/>
  </w:num>
  <w:num w:numId="10">
    <w:abstractNumId w:val="7"/>
  </w:num>
  <w:num w:numId="11">
    <w:abstractNumId w:val="17"/>
  </w:num>
  <w:num w:numId="12">
    <w:abstractNumId w:val="13"/>
  </w:num>
  <w:num w:numId="13">
    <w:abstractNumId w:val="1"/>
  </w:num>
  <w:num w:numId="14">
    <w:abstractNumId w:val="0"/>
  </w:num>
  <w:num w:numId="15">
    <w:abstractNumId w:val="24"/>
  </w:num>
  <w:num w:numId="16">
    <w:abstractNumId w:val="11"/>
  </w:num>
  <w:num w:numId="17">
    <w:abstractNumId w:val="9"/>
  </w:num>
  <w:num w:numId="18">
    <w:abstractNumId w:val="19"/>
  </w:num>
  <w:num w:numId="19">
    <w:abstractNumId w:val="21"/>
  </w:num>
  <w:num w:numId="20">
    <w:abstractNumId w:val="15"/>
  </w:num>
  <w:num w:numId="21">
    <w:abstractNumId w:val="22"/>
  </w:num>
  <w:num w:numId="22">
    <w:abstractNumId w:val="8"/>
  </w:num>
  <w:num w:numId="23">
    <w:abstractNumId w:val="3"/>
  </w:num>
  <w:num w:numId="24">
    <w:abstractNumId w:val="1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UzMDI2Nza2NDNX0lEKTi0uzszPAykwqwUA1Y2+QCwAAAA="/>
  </w:docVars>
  <w:rsids>
    <w:rsidRoot w:val="000C1BAC"/>
    <w:rsid w:val="00012E87"/>
    <w:rsid w:val="00016CC6"/>
    <w:rsid w:val="00025876"/>
    <w:rsid w:val="00036BD2"/>
    <w:rsid w:val="00044910"/>
    <w:rsid w:val="00054E74"/>
    <w:rsid w:val="00070C1B"/>
    <w:rsid w:val="0007250E"/>
    <w:rsid w:val="000728E5"/>
    <w:rsid w:val="00082E3F"/>
    <w:rsid w:val="00090075"/>
    <w:rsid w:val="000A3F3B"/>
    <w:rsid w:val="000C1AE2"/>
    <w:rsid w:val="000C1BAC"/>
    <w:rsid w:val="000C7041"/>
    <w:rsid w:val="000D1E7F"/>
    <w:rsid w:val="000E473D"/>
    <w:rsid w:val="001145FB"/>
    <w:rsid w:val="0012051A"/>
    <w:rsid w:val="0012380C"/>
    <w:rsid w:val="00124121"/>
    <w:rsid w:val="00126965"/>
    <w:rsid w:val="00136C72"/>
    <w:rsid w:val="00143306"/>
    <w:rsid w:val="00147F5F"/>
    <w:rsid w:val="00157872"/>
    <w:rsid w:val="00162373"/>
    <w:rsid w:val="00180197"/>
    <w:rsid w:val="00194CF7"/>
    <w:rsid w:val="001D04F7"/>
    <w:rsid w:val="001D1036"/>
    <w:rsid w:val="001D7827"/>
    <w:rsid w:val="001F4121"/>
    <w:rsid w:val="0020089F"/>
    <w:rsid w:val="00210CBB"/>
    <w:rsid w:val="00213E2F"/>
    <w:rsid w:val="00215F41"/>
    <w:rsid w:val="0022134F"/>
    <w:rsid w:val="00225097"/>
    <w:rsid w:val="00233BF8"/>
    <w:rsid w:val="00234BA3"/>
    <w:rsid w:val="00237E23"/>
    <w:rsid w:val="0024085A"/>
    <w:rsid w:val="00250B2D"/>
    <w:rsid w:val="00250E9C"/>
    <w:rsid w:val="00252DB6"/>
    <w:rsid w:val="00253F76"/>
    <w:rsid w:val="0025402C"/>
    <w:rsid w:val="002641CA"/>
    <w:rsid w:val="0027010B"/>
    <w:rsid w:val="002764BC"/>
    <w:rsid w:val="00283581"/>
    <w:rsid w:val="0028381C"/>
    <w:rsid w:val="0029536D"/>
    <w:rsid w:val="002A398A"/>
    <w:rsid w:val="002A52E6"/>
    <w:rsid w:val="002B6826"/>
    <w:rsid w:val="002C79EB"/>
    <w:rsid w:val="002D156A"/>
    <w:rsid w:val="002D35BF"/>
    <w:rsid w:val="002D4B06"/>
    <w:rsid w:val="002E2EF4"/>
    <w:rsid w:val="002F1E51"/>
    <w:rsid w:val="003373B0"/>
    <w:rsid w:val="003453FF"/>
    <w:rsid w:val="00351726"/>
    <w:rsid w:val="00370D05"/>
    <w:rsid w:val="00373A2C"/>
    <w:rsid w:val="00376DE7"/>
    <w:rsid w:val="00382EE6"/>
    <w:rsid w:val="003A083D"/>
    <w:rsid w:val="003A2A48"/>
    <w:rsid w:val="003A48C8"/>
    <w:rsid w:val="003B753E"/>
    <w:rsid w:val="003C1EBC"/>
    <w:rsid w:val="003C30B6"/>
    <w:rsid w:val="003C6479"/>
    <w:rsid w:val="003E3CDE"/>
    <w:rsid w:val="003F691C"/>
    <w:rsid w:val="00413674"/>
    <w:rsid w:val="004177B6"/>
    <w:rsid w:val="00420F56"/>
    <w:rsid w:val="00435195"/>
    <w:rsid w:val="00442AD5"/>
    <w:rsid w:val="004456A1"/>
    <w:rsid w:val="0044606D"/>
    <w:rsid w:val="00466313"/>
    <w:rsid w:val="00480A1B"/>
    <w:rsid w:val="004A069D"/>
    <w:rsid w:val="004B408E"/>
    <w:rsid w:val="004C0315"/>
    <w:rsid w:val="004C2B94"/>
    <w:rsid w:val="004D56E9"/>
    <w:rsid w:val="004E2CA6"/>
    <w:rsid w:val="004F0466"/>
    <w:rsid w:val="004F2DB7"/>
    <w:rsid w:val="0050185E"/>
    <w:rsid w:val="0050766D"/>
    <w:rsid w:val="005100AC"/>
    <w:rsid w:val="00514AC6"/>
    <w:rsid w:val="005656FD"/>
    <w:rsid w:val="00583DE9"/>
    <w:rsid w:val="005864F4"/>
    <w:rsid w:val="005A65C4"/>
    <w:rsid w:val="005B6414"/>
    <w:rsid w:val="005C083B"/>
    <w:rsid w:val="005C3709"/>
    <w:rsid w:val="005C5C86"/>
    <w:rsid w:val="005D301D"/>
    <w:rsid w:val="005F1C7C"/>
    <w:rsid w:val="005F418F"/>
    <w:rsid w:val="006102D0"/>
    <w:rsid w:val="00610406"/>
    <w:rsid w:val="00611712"/>
    <w:rsid w:val="00622D87"/>
    <w:rsid w:val="00635AB0"/>
    <w:rsid w:val="00654D65"/>
    <w:rsid w:val="0066388E"/>
    <w:rsid w:val="006643E6"/>
    <w:rsid w:val="00665467"/>
    <w:rsid w:val="00670AAD"/>
    <w:rsid w:val="00681C08"/>
    <w:rsid w:val="00684B3A"/>
    <w:rsid w:val="00690505"/>
    <w:rsid w:val="00695976"/>
    <w:rsid w:val="0069607F"/>
    <w:rsid w:val="006A2F6B"/>
    <w:rsid w:val="006B48F9"/>
    <w:rsid w:val="006B63EA"/>
    <w:rsid w:val="006C05C4"/>
    <w:rsid w:val="006C18AD"/>
    <w:rsid w:val="006D13BA"/>
    <w:rsid w:val="006E476D"/>
    <w:rsid w:val="006E60AF"/>
    <w:rsid w:val="006F0880"/>
    <w:rsid w:val="00705149"/>
    <w:rsid w:val="0071497E"/>
    <w:rsid w:val="007331E4"/>
    <w:rsid w:val="0073327C"/>
    <w:rsid w:val="007426B5"/>
    <w:rsid w:val="00746E7E"/>
    <w:rsid w:val="00761FF0"/>
    <w:rsid w:val="00764F2D"/>
    <w:rsid w:val="0078630A"/>
    <w:rsid w:val="00795D27"/>
    <w:rsid w:val="007B0E7A"/>
    <w:rsid w:val="007B0EDC"/>
    <w:rsid w:val="007C2C7E"/>
    <w:rsid w:val="007D3FBF"/>
    <w:rsid w:val="007F2CAC"/>
    <w:rsid w:val="00846F98"/>
    <w:rsid w:val="008473AC"/>
    <w:rsid w:val="00847F5C"/>
    <w:rsid w:val="00866C28"/>
    <w:rsid w:val="00891AFE"/>
    <w:rsid w:val="008923D7"/>
    <w:rsid w:val="0089380B"/>
    <w:rsid w:val="008A40A0"/>
    <w:rsid w:val="008B61C3"/>
    <w:rsid w:val="008C0134"/>
    <w:rsid w:val="008C16E6"/>
    <w:rsid w:val="008C3E55"/>
    <w:rsid w:val="008C7675"/>
    <w:rsid w:val="008E1D9A"/>
    <w:rsid w:val="008E444F"/>
    <w:rsid w:val="009215DD"/>
    <w:rsid w:val="00922B5A"/>
    <w:rsid w:val="009258C8"/>
    <w:rsid w:val="00926FA5"/>
    <w:rsid w:val="009330C7"/>
    <w:rsid w:val="0093574B"/>
    <w:rsid w:val="009357FE"/>
    <w:rsid w:val="009371C0"/>
    <w:rsid w:val="00944F64"/>
    <w:rsid w:val="009524B3"/>
    <w:rsid w:val="009535E3"/>
    <w:rsid w:val="00956210"/>
    <w:rsid w:val="00956563"/>
    <w:rsid w:val="00956793"/>
    <w:rsid w:val="0096021D"/>
    <w:rsid w:val="00965170"/>
    <w:rsid w:val="009827FC"/>
    <w:rsid w:val="00996980"/>
    <w:rsid w:val="009C43D1"/>
    <w:rsid w:val="009C4C9E"/>
    <w:rsid w:val="009D34C4"/>
    <w:rsid w:val="009D3F72"/>
    <w:rsid w:val="009D4A9D"/>
    <w:rsid w:val="009D7DE5"/>
    <w:rsid w:val="009E6409"/>
    <w:rsid w:val="009F75AB"/>
    <w:rsid w:val="00A00199"/>
    <w:rsid w:val="00A02298"/>
    <w:rsid w:val="00A06257"/>
    <w:rsid w:val="00A07479"/>
    <w:rsid w:val="00A15876"/>
    <w:rsid w:val="00A1670D"/>
    <w:rsid w:val="00A36C71"/>
    <w:rsid w:val="00A36FEB"/>
    <w:rsid w:val="00A41BA9"/>
    <w:rsid w:val="00A41DD4"/>
    <w:rsid w:val="00A453E2"/>
    <w:rsid w:val="00A47925"/>
    <w:rsid w:val="00A5051B"/>
    <w:rsid w:val="00A51481"/>
    <w:rsid w:val="00A521B1"/>
    <w:rsid w:val="00A57BC5"/>
    <w:rsid w:val="00A60886"/>
    <w:rsid w:val="00A60EF2"/>
    <w:rsid w:val="00A65B37"/>
    <w:rsid w:val="00AA5B3E"/>
    <w:rsid w:val="00AA717C"/>
    <w:rsid w:val="00AB764A"/>
    <w:rsid w:val="00AE7834"/>
    <w:rsid w:val="00AF3B7E"/>
    <w:rsid w:val="00B03079"/>
    <w:rsid w:val="00B07441"/>
    <w:rsid w:val="00B21093"/>
    <w:rsid w:val="00B34D2B"/>
    <w:rsid w:val="00B402E2"/>
    <w:rsid w:val="00B46D3B"/>
    <w:rsid w:val="00B63AF0"/>
    <w:rsid w:val="00B63E71"/>
    <w:rsid w:val="00B73C3E"/>
    <w:rsid w:val="00B80426"/>
    <w:rsid w:val="00B807CA"/>
    <w:rsid w:val="00B95753"/>
    <w:rsid w:val="00B96AD9"/>
    <w:rsid w:val="00BB042E"/>
    <w:rsid w:val="00BC3ADA"/>
    <w:rsid w:val="00BD0958"/>
    <w:rsid w:val="00BD3CE5"/>
    <w:rsid w:val="00BD5B3F"/>
    <w:rsid w:val="00BE4023"/>
    <w:rsid w:val="00BE62E8"/>
    <w:rsid w:val="00C016C5"/>
    <w:rsid w:val="00C02A77"/>
    <w:rsid w:val="00C11706"/>
    <w:rsid w:val="00C2024F"/>
    <w:rsid w:val="00C21B4B"/>
    <w:rsid w:val="00C22128"/>
    <w:rsid w:val="00C25689"/>
    <w:rsid w:val="00C41818"/>
    <w:rsid w:val="00C6797B"/>
    <w:rsid w:val="00C70CDF"/>
    <w:rsid w:val="00C747DF"/>
    <w:rsid w:val="00CB4AAD"/>
    <w:rsid w:val="00CB6D75"/>
    <w:rsid w:val="00CC2E1C"/>
    <w:rsid w:val="00CE193B"/>
    <w:rsid w:val="00CE2536"/>
    <w:rsid w:val="00CE28E4"/>
    <w:rsid w:val="00CE4ECB"/>
    <w:rsid w:val="00CE5F9F"/>
    <w:rsid w:val="00D05313"/>
    <w:rsid w:val="00D151F3"/>
    <w:rsid w:val="00D256A4"/>
    <w:rsid w:val="00D25974"/>
    <w:rsid w:val="00D34F42"/>
    <w:rsid w:val="00D50069"/>
    <w:rsid w:val="00D53BFC"/>
    <w:rsid w:val="00D56FA7"/>
    <w:rsid w:val="00D6037D"/>
    <w:rsid w:val="00D66972"/>
    <w:rsid w:val="00D700A3"/>
    <w:rsid w:val="00D71A05"/>
    <w:rsid w:val="00D80104"/>
    <w:rsid w:val="00D80118"/>
    <w:rsid w:val="00D923B5"/>
    <w:rsid w:val="00D95CC3"/>
    <w:rsid w:val="00D96778"/>
    <w:rsid w:val="00DA3CDB"/>
    <w:rsid w:val="00DB30B3"/>
    <w:rsid w:val="00DB6720"/>
    <w:rsid w:val="00DD159C"/>
    <w:rsid w:val="00DE5817"/>
    <w:rsid w:val="00DE6E60"/>
    <w:rsid w:val="00DF3E4C"/>
    <w:rsid w:val="00E15CB2"/>
    <w:rsid w:val="00E16FB8"/>
    <w:rsid w:val="00E22ED5"/>
    <w:rsid w:val="00E27D5D"/>
    <w:rsid w:val="00E50632"/>
    <w:rsid w:val="00E54D85"/>
    <w:rsid w:val="00E60F26"/>
    <w:rsid w:val="00E71492"/>
    <w:rsid w:val="00E742D0"/>
    <w:rsid w:val="00E7436B"/>
    <w:rsid w:val="00E76CCE"/>
    <w:rsid w:val="00E80643"/>
    <w:rsid w:val="00EA03FD"/>
    <w:rsid w:val="00EA2F5C"/>
    <w:rsid w:val="00EB3A21"/>
    <w:rsid w:val="00EB54DE"/>
    <w:rsid w:val="00EC23C2"/>
    <w:rsid w:val="00EC34F5"/>
    <w:rsid w:val="00EC3901"/>
    <w:rsid w:val="00EC3C32"/>
    <w:rsid w:val="00EF7CC0"/>
    <w:rsid w:val="00F01F32"/>
    <w:rsid w:val="00F05C2E"/>
    <w:rsid w:val="00F14407"/>
    <w:rsid w:val="00F255CE"/>
    <w:rsid w:val="00F347CD"/>
    <w:rsid w:val="00F34FB4"/>
    <w:rsid w:val="00F53546"/>
    <w:rsid w:val="00F7328A"/>
    <w:rsid w:val="00F844E9"/>
    <w:rsid w:val="00F96A81"/>
    <w:rsid w:val="00FA0235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921046A"/>
  <w15:docId w15:val="{3610965A-00FF-4EF9-81C9-7BC4D11B3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A36C71"/>
    <w:pPr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5B6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4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414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414"/>
    <w:rPr>
      <w:rFonts w:ascii="Arial" w:eastAsiaTheme="minorHAnsi" w:hAnsi="Arial" w:cstheme="minorBidi"/>
      <w:b/>
      <w:bCs/>
    </w:rPr>
  </w:style>
  <w:style w:type="paragraph" w:styleId="Revision">
    <w:name w:val="Revision"/>
    <w:hidden/>
    <w:uiPriority w:val="99"/>
    <w:semiHidden/>
    <w:rsid w:val="00EC3C32"/>
    <w:rPr>
      <w:rFonts w:ascii="Arial" w:eastAsiaTheme="minorHAnsi" w:hAnsi="Arial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na2.docusign.net/Member/PowerFormSigning.aspx?PowerFormId=1fa7873c-f184-4ed4-b598-81cba11263d9&amp;env=na2&amp;acct=9ad6adfd-6804-409b-91bc-173cbee909f9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purdue.edu/newsroom/releases/2020/Q1/need-to-know-info-about-covid-2019.html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footnotes" Target="footnotes.xml"/><Relationship Id="rId19" Type="http://schemas.openxmlformats.org/officeDocument/2006/relationships/image" Target="media/image5.jpe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one.purdue.edu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1" ma:contentTypeDescription="Create a new document." ma:contentTypeScope="" ma:versionID="aca2883ffeec28565b4848cb78522572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788b4f117d810c77cdb38673c121ca77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purl.org/dc/elements/1.1/"/>
    <ds:schemaRef ds:uri="http://schemas.microsoft.com/office/2006/metadata/properties"/>
    <ds:schemaRef ds:uri="96980082-4cb9-40e5-85a0-2a9017b615a9"/>
    <ds:schemaRef ds:uri="http://purl.org/dc/terms/"/>
    <ds:schemaRef ds:uri="http://schemas.openxmlformats.org/package/2006/metadata/core-properties"/>
    <ds:schemaRef ds:uri="36819424-51e2-4d07-a90c-d6960995d605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FA5FC3F-5833-488C-88E9-B4DF0E84B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8854374-D5DF-4EDF-A498-5A5B741A9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4</Words>
  <Characters>395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ing Personal Time Off</vt:lpstr>
    </vt:vector>
  </TitlesOfParts>
  <Company>Purdue University</Company>
  <LinksUpToDate>false</LinksUpToDate>
  <CharactersWithSpaces>4642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ing Personal Time Off</dc:title>
  <dc:creator>Lindsey E Farrell</dc:creator>
  <cp:lastModifiedBy>McPhail, Rodney B</cp:lastModifiedBy>
  <cp:revision>2</cp:revision>
  <cp:lastPrinted>2013-02-01T19:51:00Z</cp:lastPrinted>
  <dcterms:created xsi:type="dcterms:W3CDTF">2021-01-15T20:59:00Z</dcterms:created>
  <dcterms:modified xsi:type="dcterms:W3CDTF">2021-01-15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</Properties>
</file>